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563F5503" w:rsidR="004C71F0" w:rsidRDefault="00B33DDA" w:rsidP="00B33DDA">
      <w:pPr>
        <w:pStyle w:val="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4E76DA77" w14:textId="482801AF" w:rsidR="00EC7572" w:rsidRDefault="00EC7572" w:rsidP="00EC7572">
      <w:pPr>
        <w:pStyle w:val="1"/>
      </w:pPr>
      <w:r>
        <w:t>Problem 1. Furniture Store</w:t>
      </w:r>
    </w:p>
    <w:p w14:paraId="41D57E6D" w14:textId="36F53B8B" w:rsidR="00B03E2E" w:rsidRPr="00B03E2E" w:rsidRDefault="00B03E2E" w:rsidP="00B03E2E">
      <w:pPr>
        <w:rPr>
          <w:b/>
          <w:bCs/>
        </w:rPr>
      </w:pPr>
      <w:r>
        <w:rPr>
          <w:b/>
          <w:bCs/>
        </w:rPr>
        <w:t xml:space="preserve">Link in Judge: </w:t>
      </w:r>
      <w:hyperlink r:id="rId8" w:anchor="0" w:history="1">
        <w:r w:rsidR="005F0236" w:rsidRPr="005F0236">
          <w:rPr>
            <w:rStyle w:val="a9"/>
            <w:b/>
            <w:bCs/>
          </w:rPr>
          <w:t>https://judge.softuni.org/Contests/Practice/Index/3089#0</w:t>
        </w:r>
      </w:hyperlink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77777777" w:rsidR="00EC7572" w:rsidRPr="00516378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17CB9E4C" w14:textId="77777777" w:rsidR="00EC7572" w:rsidRPr="00A20808" w:rsidRDefault="00EC7572" w:rsidP="00EC7572">
      <w:pPr>
        <w:rPr>
          <w:rFonts w:ascii="Calibri" w:eastAsia="Calibri" w:hAnsi="Calibri" w:cs="Times New Roman"/>
        </w:rPr>
      </w:pPr>
      <w:r>
        <w:rPr>
          <w:noProof/>
        </w:rPr>
        <w:drawing>
          <wp:inline distT="0" distB="0" distL="0" distR="0" wp14:anchorId="7A2710F0" wp14:editId="47C1D254">
            <wp:extent cx="6645910" cy="3265805"/>
            <wp:effectExtent l="0" t="0" r="254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48480" w14:textId="77777777" w:rsidR="00EC7572" w:rsidRPr="00096EE5" w:rsidRDefault="00EC7572" w:rsidP="00EC7572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6BDC19DC" w14:textId="77777777" w:rsidR="00EC7572" w:rsidRPr="00482FC0" w:rsidRDefault="00EC7572" w:rsidP="00EC7572">
      <w:pPr>
        <w:numPr>
          <w:ilvl w:val="0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</w:t>
      </w:r>
      <w:r w:rsidRPr="00482FC0">
        <w:rPr>
          <w:rFonts w:ascii="Calibri" w:eastAsia="Calibri" w:hAnsi="Calibri" w:cs="Times New Roman"/>
          <w:b/>
        </w:rPr>
        <w:t>ll fields (</w:t>
      </w:r>
      <w:r>
        <w:rPr>
          <w:rFonts w:ascii="Calibri" w:eastAsia="Calibri" w:hAnsi="Calibri" w:cs="Times New Roman"/>
          <w:b/>
        </w:rPr>
        <w:t>model</w:t>
      </w:r>
      <w:r w:rsidRPr="00482FC0">
        <w:rPr>
          <w:rFonts w:ascii="Calibri" w:eastAsia="Calibri" w:hAnsi="Calibri" w:cs="Times New Roman"/>
          <w:b/>
        </w:rPr>
        <w:t>, year</w:t>
      </w:r>
      <w:r>
        <w:rPr>
          <w:rFonts w:ascii="Calibri" w:eastAsia="Calibri" w:hAnsi="Calibri" w:cs="Times New Roman"/>
          <w:b/>
        </w:rPr>
        <w:t xml:space="preserve">, description, </w:t>
      </w:r>
      <w:r w:rsidRPr="00482FC0">
        <w:rPr>
          <w:rFonts w:ascii="Calibri" w:eastAsia="Calibri" w:hAnsi="Calibri" w:cs="Times New Roman"/>
          <w:b/>
        </w:rPr>
        <w:t>and price)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filled with</w:t>
      </w:r>
      <w:r>
        <w:rPr>
          <w:rFonts w:ascii="Calibri" w:eastAsia="Calibri" w:hAnsi="Calibri" w:cs="Times New Roman"/>
          <w:b/>
        </w:rPr>
        <w:t xml:space="preserve"> the</w:t>
      </w:r>
      <w:r w:rsidRPr="00482FC0">
        <w:rPr>
          <w:rFonts w:ascii="Calibri" w:eastAsia="Calibri" w:hAnsi="Calibri" w:cs="Times New Roman"/>
          <w:b/>
        </w:rPr>
        <w:t xml:space="preserve"> correct input</w:t>
      </w:r>
    </w:p>
    <w:p w14:paraId="75D8F465" w14:textId="77777777" w:rsidR="00EC7572" w:rsidRPr="00482FC0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Model and description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non</w:t>
      </w:r>
      <w:r w:rsidRPr="00482FC0">
        <w:rPr>
          <w:rFonts w:ascii="Calibri" w:eastAsia="Calibri" w:hAnsi="Calibri" w:cs="Times New Roman"/>
        </w:rPr>
        <w:t>-</w:t>
      </w:r>
      <w:r w:rsidRPr="00482FC0">
        <w:rPr>
          <w:rFonts w:ascii="Calibri" w:eastAsia="Calibri" w:hAnsi="Calibri" w:cs="Times New Roman"/>
          <w:b/>
        </w:rPr>
        <w:t>empty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strings</w:t>
      </w:r>
    </w:p>
    <w:p w14:paraId="1F24C10D" w14:textId="77777777" w:rsidR="00EC7572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482FC0">
        <w:rPr>
          <w:rFonts w:ascii="Calibri" w:eastAsia="Calibri" w:hAnsi="Calibri" w:cs="Times New Roman"/>
          <w:b/>
        </w:rPr>
        <w:t>Year</w:t>
      </w:r>
      <w:r w:rsidRPr="00482FC0">
        <w:rPr>
          <w:rFonts w:ascii="Calibri" w:eastAsia="Calibri" w:hAnsi="Calibri" w:cs="Times New Roman"/>
        </w:rPr>
        <w:t xml:space="preserve"> and </w:t>
      </w:r>
      <w:r w:rsidRPr="00482FC0">
        <w:rPr>
          <w:rFonts w:ascii="Calibri" w:eastAsia="Calibri" w:hAnsi="Calibri" w:cs="Times New Roman"/>
          <w:b/>
        </w:rPr>
        <w:t>Price</w:t>
      </w:r>
      <w:r w:rsidRPr="00482FC0">
        <w:rPr>
          <w:rFonts w:ascii="Calibri" w:eastAsia="Calibri" w:hAnsi="Calibri" w:cs="Times New Roman"/>
        </w:rPr>
        <w:t xml:space="preserve"> need to be </w:t>
      </w:r>
      <w:r w:rsidRPr="00482FC0">
        <w:rPr>
          <w:rFonts w:ascii="Calibri" w:eastAsia="Calibri" w:hAnsi="Calibri" w:cs="Times New Roman"/>
          <w:b/>
        </w:rPr>
        <w:t>positive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numbers</w:t>
      </w:r>
    </w:p>
    <w:p w14:paraId="600EDB06" w14:textId="77777777" w:rsidR="00EC7572" w:rsidRPr="00E4339E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096EE5">
        <w:rPr>
          <w:b/>
        </w:rPr>
        <w:lastRenderedPageBreak/>
        <w:t xml:space="preserve">All fields must be </w:t>
      </w:r>
      <w:r>
        <w:rPr>
          <w:b/>
        </w:rPr>
        <w:t>filled</w:t>
      </w:r>
    </w:p>
    <w:p w14:paraId="34F56413" w14:textId="77777777" w:rsidR="00EC7572" w:rsidRPr="00B57B3C" w:rsidRDefault="00EC7572" w:rsidP="00EC7572">
      <w:pPr>
        <w:pStyle w:val="ac"/>
        <w:keepNext/>
        <w:keepLines/>
        <w:numPr>
          <w:ilvl w:val="0"/>
          <w:numId w:val="18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450D0026" w14:textId="77777777" w:rsidR="00EC7572" w:rsidRPr="00DB0118" w:rsidRDefault="00EC7572" w:rsidP="00EC7572">
      <w:r>
        <w:rPr>
          <w:noProof/>
        </w:rPr>
        <w:drawing>
          <wp:inline distT="0" distB="0" distL="0" distR="0" wp14:anchorId="71AEC631" wp14:editId="58F6324C">
            <wp:extent cx="6645910" cy="2773680"/>
            <wp:effectExtent l="0" t="0" r="2540" b="762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8414" w14:textId="77777777" w:rsidR="00EC7572" w:rsidRPr="00E4339E" w:rsidRDefault="00EC7572" w:rsidP="00EC7572">
      <w:pPr>
        <w:pStyle w:val="ac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cstheme="minorHAnsi"/>
        </w:rPr>
        <w:t>“Add”</w:t>
      </w:r>
      <w:r w:rsidRPr="00E4339E">
        <w:rPr>
          <w:rFonts w:cstheme="minorHAnsi"/>
        </w:rPr>
        <w:t xml:space="preserve"> </w:t>
      </w:r>
      <w:r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>
        <w:rPr>
          <w:rStyle w:val="jlqj4b"/>
          <w:rFonts w:cstheme="minorHAnsi"/>
          <w:lang w:val="bg-BG"/>
        </w:rPr>
        <w:t xml:space="preserve"> </w:t>
      </w:r>
      <w:r>
        <w:rPr>
          <w:rStyle w:val="jlqj4b"/>
          <w:rFonts w:cstheme="minorHAnsi"/>
        </w:rPr>
        <w:t>and then clear input fields.</w:t>
      </w:r>
      <w:r w:rsidRPr="00E4339E">
        <w:rPr>
          <w:rStyle w:val="jlqj4b"/>
          <w:rFonts w:cstheme="minorHAnsi"/>
          <w:lang w:val="en"/>
        </w:rPr>
        <w:t xml:space="preserve">                     </w:t>
      </w:r>
    </w:p>
    <w:p w14:paraId="0096B7AE" w14:textId="2DBDFCC7" w:rsidR="00EC7572" w:rsidRPr="00E4339E" w:rsidRDefault="00EC7572" w:rsidP="00EC7572">
      <w:pPr>
        <w:pStyle w:val="ac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 it]</w:t>
      </w:r>
      <w:r w:rsidRPr="00E4339E">
        <w:rPr>
          <w:rStyle w:val="jlqj4b"/>
          <w:rFonts w:cstheme="minorHAnsi"/>
          <w:lang w:val="en"/>
        </w:rPr>
        <w:t xml:space="preserve">. </w:t>
      </w:r>
      <w:r>
        <w:rPr>
          <w:rStyle w:val="jlqj4b"/>
          <w:rFonts w:cstheme="minorHAnsi"/>
          <w:lang w:val="en"/>
        </w:rPr>
        <w:t xml:space="preserve"> </w:t>
      </w:r>
      <w:r w:rsidR="008D7147">
        <w:rPr>
          <w:rStyle w:val="jlqj4b"/>
          <w:rFonts w:cstheme="minorHAnsi"/>
          <w:b/>
          <w:bCs/>
          <w:lang w:val="en"/>
        </w:rPr>
        <w:t>The p</w:t>
      </w:r>
      <w:r w:rsidRPr="003930E9">
        <w:rPr>
          <w:rStyle w:val="jlqj4b"/>
          <w:rFonts w:cstheme="minorHAnsi"/>
          <w:b/>
          <w:bCs/>
          <w:lang w:val="en"/>
        </w:rPr>
        <w:t>rice</w:t>
      </w:r>
      <w:r>
        <w:rPr>
          <w:rStyle w:val="jlqj4b"/>
          <w:rFonts w:cstheme="minorHAnsi"/>
          <w:lang w:val="en"/>
        </w:rPr>
        <w:t xml:space="preserve"> must be </w:t>
      </w:r>
      <w:r w:rsidRPr="003930E9">
        <w:rPr>
          <w:rStyle w:val="jlqj4b"/>
          <w:rFonts w:cstheme="minorHAnsi"/>
          <w:b/>
          <w:bCs/>
          <w:lang w:val="en"/>
        </w:rPr>
        <w:t>rounded</w:t>
      </w:r>
      <w:r>
        <w:rPr>
          <w:rStyle w:val="jlqj4b"/>
          <w:rFonts w:cstheme="minorHAnsi"/>
          <w:lang w:val="en"/>
        </w:rPr>
        <w:t xml:space="preserve"> to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3930E9">
        <w:rPr>
          <w:rStyle w:val="jlqj4b"/>
          <w:rFonts w:cstheme="minorHAnsi"/>
          <w:b/>
          <w:bCs/>
          <w:lang w:val="en"/>
        </w:rPr>
        <w:t>second</w:t>
      </w:r>
      <w:r>
        <w:rPr>
          <w:rStyle w:val="jlqj4b"/>
          <w:rFonts w:cstheme="minorHAnsi"/>
          <w:lang w:val="en"/>
        </w:rPr>
        <w:t xml:space="preserve"> digit after </w:t>
      </w:r>
      <w:r w:rsidR="008D7147"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lang w:val="en"/>
        </w:rPr>
        <w:t>decimal point.</w:t>
      </w:r>
    </w:p>
    <w:p w14:paraId="31113B78" w14:textId="77777777" w:rsidR="00EC7572" w:rsidRPr="00FB5822" w:rsidRDefault="00EC7572" w:rsidP="00EC7572">
      <w:pPr>
        <w:shd w:val="clear" w:color="auto" w:fill="FFFFFF"/>
        <w:spacing w:line="285" w:lineRule="atLeast"/>
        <w:rPr>
          <w:lang w:val="en"/>
        </w:rPr>
      </w:pPr>
      <w:r>
        <w:rPr>
          <w:noProof/>
        </w:rPr>
        <w:drawing>
          <wp:inline distT="0" distB="0" distL="0" distR="0" wp14:anchorId="77F4680B" wp14:editId="76487769">
            <wp:extent cx="6645910" cy="3270885"/>
            <wp:effectExtent l="0" t="0" r="2540" b="5715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33957" w14:textId="77777777" w:rsidR="00EC7572" w:rsidRDefault="00EC7572" w:rsidP="00EC757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</w:rPr>
        <w:lastRenderedPageBreak/>
        <w:t xml:space="preserve">Each furniture </w:t>
      </w:r>
      <w:r>
        <w:rPr>
          <w:rStyle w:val="jlqj4b"/>
          <w:rFonts w:cstheme="minorHAnsi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Pr="00506A1C">
        <w:rPr>
          <w:noProof/>
        </w:rPr>
        <w:t xml:space="preserve"> </w:t>
      </w:r>
      <w:r>
        <w:rPr>
          <w:noProof/>
        </w:rPr>
        <w:drawing>
          <wp:inline distT="0" distB="0" distL="0" distR="0" wp14:anchorId="5519FC71" wp14:editId="60F65A48">
            <wp:extent cx="5943600" cy="302895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BC6A3" w14:textId="2F17299B" w:rsidR="00EC7572" w:rsidRPr="00506A1C" w:rsidRDefault="00EC7572" w:rsidP="00EC757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</w:t>
      </w:r>
      <w:r w:rsidR="008D7147">
        <w:rPr>
          <w:rStyle w:val="jlqj4b"/>
          <w:rFonts w:cstheme="minorHAnsi"/>
          <w:lang w:val="en"/>
        </w:rPr>
        <w:t xml:space="preserve">piece of </w:t>
      </w:r>
      <w:r w:rsidRPr="00FB5822">
        <w:rPr>
          <w:rStyle w:val="jlqj4b"/>
          <w:rFonts w:cstheme="minorHAnsi"/>
          <w:lang w:val="en"/>
        </w:rPr>
        <w:t xml:space="preserve">furniture has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FB5822">
        <w:rPr>
          <w:rStyle w:val="jlqj4b"/>
          <w:rFonts w:cstheme="minorHAnsi"/>
          <w:lang w:val="en"/>
        </w:rPr>
        <w:t xml:space="preserve">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1AE03F66" w14:textId="504B329B" w:rsidR="00EC7572" w:rsidRDefault="00EC7572" w:rsidP="00EC7572">
      <w:pPr>
        <w:rPr>
          <w:b/>
          <w:bCs/>
          <w:noProof/>
        </w:rPr>
      </w:pPr>
      <w:r>
        <w:t xml:space="preserve">When the </w:t>
      </w:r>
      <w:r w:rsidRPr="00507043">
        <w:rPr>
          <w:b/>
        </w:rPr>
        <w:t>"</w:t>
      </w:r>
      <w:r>
        <w:rPr>
          <w:b/>
        </w:rPr>
        <w:t>More Info</w:t>
      </w:r>
      <w:r w:rsidRPr="00507043">
        <w:rPr>
          <w:b/>
        </w:rPr>
        <w:t>"</w:t>
      </w:r>
      <w:r w:rsidRPr="001B71FE">
        <w:rPr>
          <w:b/>
        </w:rPr>
        <w:t xml:space="preserve"> </w:t>
      </w:r>
      <w:r>
        <w:t xml:space="preserve">button is clicked, </w:t>
      </w:r>
      <w:r>
        <w:rPr>
          <w:noProof/>
        </w:rPr>
        <w:t xml:space="preserve">change button text from </w:t>
      </w:r>
      <w:r>
        <w:rPr>
          <w:b/>
          <w:bCs/>
          <w:noProof/>
        </w:rPr>
        <w:t xml:space="preserve">"More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and style display of </w:t>
      </w:r>
      <w:r w:rsidRPr="0046294E">
        <w:rPr>
          <w:rFonts w:ascii="Consolas" w:hAnsi="Consolas"/>
          <w:b/>
          <w:bCs/>
          <w:noProof/>
        </w:rPr>
        <w:t xml:space="preserve">"class = hide"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>
        <w:rPr>
          <w:b/>
          <w:bCs/>
          <w:noProof/>
        </w:rPr>
        <w:t xml:space="preserve">". </w:t>
      </w:r>
      <w:r>
        <w:rPr>
          <w:noProof/>
        </w:rPr>
        <w:t xml:space="preserve">The second </w:t>
      </w:r>
      <w:r w:rsidRPr="00BE3AE7">
        <w:rPr>
          <w:rFonts w:ascii="Consolas" w:hAnsi="Consolas"/>
          <w:b/>
          <w:bCs/>
          <w:noProof/>
        </w:rPr>
        <w:t>&lt;td&gt;</w:t>
      </w:r>
      <w:r>
        <w:rPr>
          <w:b/>
          <w:bCs/>
          <w:noProof/>
        </w:rPr>
        <w:t xml:space="preserve"> </w:t>
      </w:r>
      <w:r>
        <w:rPr>
          <w:noProof/>
        </w:rPr>
        <w:t>must</w:t>
      </w:r>
      <w:r w:rsidR="008D7147">
        <w:rPr>
          <w:noProof/>
        </w:rPr>
        <w:t>-</w:t>
      </w:r>
      <w:r>
        <w:rPr>
          <w:noProof/>
        </w:rPr>
        <w:t xml:space="preserve">have attribute </w:t>
      </w:r>
      <w:r w:rsidRPr="00BE3AE7">
        <w:rPr>
          <w:rFonts w:ascii="Consolas" w:hAnsi="Consolas"/>
          <w:b/>
          <w:bCs/>
          <w:noProof/>
        </w:rPr>
        <w:t>colspa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with value </w:t>
      </w:r>
      <w:r>
        <w:rPr>
          <w:b/>
          <w:bCs/>
          <w:noProof/>
        </w:rPr>
        <w:t xml:space="preserve">3. </w:t>
      </w:r>
      <w:r>
        <w:rPr>
          <w:noProof/>
        </w:rPr>
        <w:t xml:space="preserve">When click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button is clicked, change button text from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More Info" </w:t>
      </w:r>
      <w:r>
        <w:rPr>
          <w:noProof/>
        </w:rPr>
        <w:t>and style</w:t>
      </w:r>
      <w:r w:rsidRPr="00506A1C">
        <w:rPr>
          <w:noProof/>
        </w:rPr>
        <w:t xml:space="preserve">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>
        <w:rPr>
          <w:b/>
          <w:bCs/>
          <w:noProof/>
        </w:rPr>
        <w:t>".</w:t>
      </w:r>
    </w:p>
    <w:p w14:paraId="27ECD9EA" w14:textId="77777777" w:rsidR="00EC7572" w:rsidRPr="00506A1C" w:rsidRDefault="00EC7572" w:rsidP="00EC7572">
      <w:pPr>
        <w:rPr>
          <w:noProof/>
        </w:rPr>
      </w:pPr>
      <w:r>
        <w:rPr>
          <w:noProof/>
        </w:rPr>
        <w:drawing>
          <wp:inline distT="0" distB="0" distL="0" distR="0" wp14:anchorId="65F27730" wp14:editId="21D35005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09FC7" w14:textId="77777777" w:rsidR="00EC7572" w:rsidRPr="00FB5822" w:rsidRDefault="00EC7572" w:rsidP="00EC7572">
      <w:pPr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42B192A7" wp14:editId="3153EB68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70DB" w14:textId="77777777" w:rsidR="00EC7572" w:rsidRDefault="00EC7572" w:rsidP="00EC7572">
      <w:pPr>
        <w:rPr>
          <w:b/>
          <w:noProof/>
          <w:lang w:eastAsia="bg-BG"/>
        </w:rPr>
      </w:pPr>
      <w:r>
        <w:t xml:space="preserve">When the </w:t>
      </w:r>
      <w:r w:rsidRPr="00E0446E">
        <w:rPr>
          <w:b/>
        </w:rPr>
        <w:t>"</w:t>
      </w:r>
      <w:r>
        <w:rPr>
          <w:b/>
        </w:rPr>
        <w:t>Buy it</w:t>
      </w:r>
      <w:r w:rsidRPr="00E0446E">
        <w:rPr>
          <w:b/>
        </w:rPr>
        <w:t>"</w:t>
      </w:r>
      <w: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Pr="00905757">
        <w:rPr>
          <w:b/>
          <w:noProof/>
          <w:lang w:eastAsia="bg-BG"/>
        </w:rPr>
        <w:t xml:space="preserve"> </w:t>
      </w:r>
    </w:p>
    <w:p w14:paraId="522C5A0C" w14:textId="7C29B202" w:rsidR="00EC7572" w:rsidRDefault="00EC7572" w:rsidP="00EC7572">
      <w:pPr>
        <w:pStyle w:val="ac"/>
        <w:numPr>
          <w:ilvl w:val="0"/>
          <w:numId w:val="15"/>
        </w:numPr>
        <w:rPr>
          <w:noProof/>
        </w:rPr>
      </w:pPr>
      <w:r>
        <w:rPr>
          <w:b/>
          <w:noProof/>
        </w:rPr>
        <w:t>T</w:t>
      </w:r>
      <w:r w:rsidRPr="003F32F2">
        <w:rPr>
          <w:b/>
          <w:noProof/>
        </w:rPr>
        <w:t>he current furniture</w:t>
      </w:r>
      <w:r w:rsidRPr="003F32F2">
        <w:rPr>
          <w:noProof/>
        </w:rPr>
        <w:t xml:space="preserve"> must be </w:t>
      </w:r>
      <w:r w:rsidRPr="003F32F2">
        <w:rPr>
          <w:b/>
          <w:noProof/>
        </w:rPr>
        <w:t>removed from the row</w:t>
      </w:r>
      <w:r w:rsidRPr="003F32F2">
        <w:rPr>
          <w:noProof/>
        </w:rPr>
        <w:t xml:space="preserve"> </w:t>
      </w:r>
      <w:r w:rsidR="008D7147">
        <w:rPr>
          <w:noProof/>
        </w:rPr>
        <w:t>o</w:t>
      </w:r>
      <w:r w:rsidRPr="003F32F2">
        <w:rPr>
          <w:noProof/>
        </w:rPr>
        <w:t>n the table</w:t>
      </w:r>
    </w:p>
    <w:p w14:paraId="0A876C0F" w14:textId="77777777" w:rsidR="00EC7572" w:rsidRPr="003930E9" w:rsidRDefault="00EC7572" w:rsidP="00EC7572">
      <w:pPr>
        <w:pStyle w:val="ac"/>
        <w:numPr>
          <w:ilvl w:val="0"/>
          <w:numId w:val="15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proofErr w:type="spellStart"/>
      <w:r w:rsidRPr="003930E9">
        <w:rPr>
          <w:rFonts w:ascii="Consolas" w:hAnsi="Consolas"/>
          <w:b/>
          <w:lang w:val="bg-BG"/>
        </w:rPr>
        <w:t>total-price</w:t>
      </w:r>
      <w:proofErr w:type="spellEnd"/>
      <w:r>
        <w:rPr>
          <w:b/>
        </w:rPr>
        <w:t>"</w:t>
      </w:r>
      <w:r w:rsidRPr="00905757">
        <w:rPr>
          <w:rStyle w:val="10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08492BEE" w14:textId="1B0AC84E" w:rsidR="00EC7572" w:rsidRDefault="00EC7572" w:rsidP="00EC7572">
      <w:pPr>
        <w:rPr>
          <w:noProof/>
        </w:rPr>
      </w:pPr>
      <w:r>
        <w:rPr>
          <w:noProof/>
        </w:rPr>
        <w:drawing>
          <wp:inline distT="0" distB="0" distL="0" distR="0" wp14:anchorId="7B7ACD58" wp14:editId="31249DA2">
            <wp:extent cx="5852199" cy="3600450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C2BA6" w14:textId="3A237491" w:rsidR="009059E8" w:rsidRDefault="009059E8" w:rsidP="00EC7572">
      <w:pPr>
        <w:rPr>
          <w:noProof/>
        </w:rPr>
      </w:pPr>
    </w:p>
    <w:p w14:paraId="7D3BC2C7" w14:textId="3BD53DBE" w:rsidR="009059E8" w:rsidRDefault="009059E8" w:rsidP="00EC7572">
      <w:pPr>
        <w:rPr>
          <w:noProof/>
        </w:rPr>
      </w:pPr>
    </w:p>
    <w:p w14:paraId="7EAE6CB9" w14:textId="048DF916" w:rsidR="008D7147" w:rsidRDefault="008D7147" w:rsidP="00EC7572">
      <w:pPr>
        <w:rPr>
          <w:noProof/>
        </w:rPr>
      </w:pPr>
    </w:p>
    <w:p w14:paraId="5599687A" w14:textId="77777777" w:rsidR="008D7147" w:rsidRPr="003930E9" w:rsidRDefault="008D7147" w:rsidP="00EC7572">
      <w:pPr>
        <w:rPr>
          <w:noProof/>
        </w:rPr>
      </w:pPr>
    </w:p>
    <w:p w14:paraId="102A1896" w14:textId="253EADC6" w:rsidR="008D7147" w:rsidRPr="008D7147" w:rsidRDefault="009059E8" w:rsidP="008D7147">
      <w:pPr>
        <w:pStyle w:val="1"/>
      </w:pPr>
      <w:r>
        <w:lastRenderedPageBreak/>
        <w:t xml:space="preserve">Problem 2. </w:t>
      </w:r>
      <w:r w:rsidR="008D7147">
        <w:t>Camping</w:t>
      </w:r>
    </w:p>
    <w:p w14:paraId="6E5AE9D0" w14:textId="4AD08042" w:rsidR="009059E8" w:rsidRPr="009059E8" w:rsidRDefault="009059E8" w:rsidP="009059E8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6" w:anchor="1" w:history="1">
        <w:r w:rsidR="008D7147" w:rsidRPr="008D7147">
          <w:rPr>
            <w:rStyle w:val="a9"/>
            <w:b/>
            <w:bCs/>
          </w:rPr>
          <w:t>https://judge.softuni.org/Contests/Practice/Index/3235#1</w:t>
        </w:r>
      </w:hyperlink>
    </w:p>
    <w:p w14:paraId="035D3228" w14:textId="77777777" w:rsidR="009059E8" w:rsidRPr="00AF6F86" w:rsidRDefault="009059E8" w:rsidP="009059E8">
      <w:r>
        <w:rPr>
          <w:noProof/>
          <w:lang w:eastAsia="bg-BG"/>
        </w:rPr>
        <w:drawing>
          <wp:inline distT="0" distB="0" distL="0" distR="0" wp14:anchorId="5C20479E" wp14:editId="5D687155">
            <wp:extent cx="3475021" cy="746825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E839" w14:textId="77777777" w:rsidR="009059E8" w:rsidRPr="006A5696" w:rsidRDefault="009059E8" w:rsidP="008D7147">
      <w:pPr>
        <w:spacing w:beforeLines="120" w:before="288" w:afterLines="120" w:after="288" w:line="20" w:lineRule="atLeast"/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proofErr w:type="gramStart"/>
      <w:r>
        <w:rPr>
          <w:b/>
          <w:lang w:eastAsia="hi-IN"/>
        </w:rPr>
        <w:t>Summer</w:t>
      </w:r>
      <w:proofErr w:type="gramEnd"/>
      <w:r>
        <w:rPr>
          <w:b/>
          <w:lang w:eastAsia="hi-IN"/>
        </w:rPr>
        <w:t xml:space="preserve"> camp</w:t>
      </w:r>
      <w:r w:rsidRPr="00DB554D">
        <w:rPr>
          <w:lang w:eastAsia="hi-IN"/>
        </w:rPr>
        <w:t>, which supports the described functionality below.</w:t>
      </w:r>
    </w:p>
    <w:p w14:paraId="792E9551" w14:textId="77777777" w:rsidR="009059E8" w:rsidRDefault="009059E8" w:rsidP="008D7147">
      <w:pPr>
        <w:keepNext/>
        <w:keepLines/>
        <w:spacing w:beforeLines="120" w:before="288" w:afterLines="120" w:after="288" w:line="20" w:lineRule="atLeast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0B2330A0" w14:textId="77777777" w:rsidR="009059E8" w:rsidRPr="00D43E27" w:rsidRDefault="009059E8" w:rsidP="008D7147">
      <w:pPr>
        <w:keepNext/>
        <w:keepLines/>
        <w:spacing w:beforeLines="120" w:before="288" w:afterLines="120" w:after="288" w:line="20" w:lineRule="atLeast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00D28B0" w14:textId="77777777" w:rsidR="009059E8" w:rsidRDefault="009059E8" w:rsidP="008D7147">
      <w:pPr>
        <w:spacing w:beforeLines="120" w:before="288" w:afterLines="120" w:after="288" w:line="20" w:lineRule="atLeast"/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3DEDB79" w14:textId="77777777" w:rsidR="009059E8" w:rsidRDefault="009059E8" w:rsidP="008D7147">
      <w:pPr>
        <w:pStyle w:val="ac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>
        <w:rPr>
          <w:rFonts w:ascii="Consolas" w:hAnsi="Consolas"/>
          <w:b/>
        </w:rPr>
        <w:t>organizer - string</w:t>
      </w:r>
    </w:p>
    <w:p w14:paraId="4796B49B" w14:textId="77777777" w:rsidR="009059E8" w:rsidRDefault="009059E8" w:rsidP="008D7147">
      <w:pPr>
        <w:pStyle w:val="ac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7B9B7DB0" w14:textId="77777777" w:rsidR="009059E8" w:rsidRDefault="009059E8" w:rsidP="008D7147">
      <w:pPr>
        <w:pStyle w:val="ac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proofErr w:type="spellStart"/>
      <w:r w:rsidRPr="008D75C8">
        <w:rPr>
          <w:rFonts w:ascii="Consolas" w:hAnsi="Consolas"/>
          <w:b/>
        </w:rPr>
        <w:t>priceForTheCamp</w:t>
      </w:r>
      <w:proofErr w:type="spellEnd"/>
      <w:r>
        <w:rPr>
          <w:rFonts w:ascii="Consolas" w:hAnsi="Consolas"/>
          <w:b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>
        <w:rPr>
          <w:rFonts w:ascii="Consolas" w:eastAsia="Calibri" w:hAnsi="Consolas" w:cs="Times New Roman"/>
          <w:b/>
          <w:bCs/>
        </w:rPr>
        <w:t>"collegian": 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1731D1E9" w14:textId="77777777" w:rsidR="009059E8" w:rsidRPr="003D102E" w:rsidRDefault="009059E8" w:rsidP="008D7147">
      <w:pPr>
        <w:pStyle w:val="ac"/>
        <w:numPr>
          <w:ilvl w:val="0"/>
          <w:numId w:val="21"/>
        </w:numPr>
        <w:spacing w:beforeLines="120" w:before="288" w:afterLines="120" w:after="288" w:line="20" w:lineRule="atLeast"/>
        <w:contextualSpacing w:val="0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>
        <w:rPr>
          <w:rFonts w:ascii="Consolas" w:hAnsi="Consolas"/>
          <w:b/>
        </w:rPr>
        <w:t xml:space="preserve"> - </w:t>
      </w:r>
      <w:r w:rsidRPr="003D102E">
        <w:rPr>
          <w:rFonts w:ascii="Consolas" w:hAnsi="Consolas"/>
          <w:b/>
        </w:rPr>
        <w:t>empty array</w:t>
      </w:r>
    </w:p>
    <w:p w14:paraId="79757358" w14:textId="36594DCF" w:rsidR="009059E8" w:rsidRPr="009059E8" w:rsidRDefault="009059E8" w:rsidP="008D7147">
      <w:pPr>
        <w:spacing w:beforeLines="120" w:before="288" w:afterLines="120" w:after="288"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>
        <w:rPr>
          <w:rFonts w:ascii="Consolas" w:eastAsia="Calibri" w:hAnsi="Consolas" w:cstheme="minorHAnsi"/>
          <w:b/>
          <w:bCs/>
        </w:rPr>
        <w:t>SummerCamp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 xml:space="preserve">accepts </w:t>
      </w:r>
      <w:r w:rsidRPr="00442913">
        <w:rPr>
          <w:rFonts w:eastAsia="Calibri" w:cstheme="minorHAnsi"/>
          <w:bCs/>
        </w:rPr>
        <w:t xml:space="preserve">the </w:t>
      </w:r>
      <w:r w:rsidRPr="00442913">
        <w:rPr>
          <w:rFonts w:cstheme="minorHAnsi"/>
          <w:b/>
        </w:rPr>
        <w:t xml:space="preserve">organizer </w:t>
      </w:r>
      <w:r w:rsidRPr="00442913">
        <w:rPr>
          <w:rFonts w:cstheme="minorHAnsi"/>
        </w:rPr>
        <w:t xml:space="preserve">and </w:t>
      </w:r>
      <w:r w:rsidRPr="00442913"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  <w:r>
        <w:t xml:space="preserve">The </w:t>
      </w:r>
      <w:proofErr w:type="spellStart"/>
      <w:r>
        <w:rPr>
          <w:rFonts w:ascii="Consolas" w:hAnsi="Consolas"/>
          <w:b/>
        </w:rPr>
        <w:t>priceForTheCamp</w:t>
      </w:r>
      <w:proofErr w:type="spellEnd"/>
      <w:r w:rsidRPr="00257FDE">
        <w:t xml:space="preserve"> is an </w:t>
      </w:r>
      <w:r w:rsidRPr="00257FDE">
        <w:rPr>
          <w:b/>
        </w:rPr>
        <w:t>object</w:t>
      </w:r>
      <w:r w:rsidRPr="00257FDE">
        <w:t xml:space="preserve">, </w:t>
      </w:r>
      <w:r>
        <w:rPr>
          <w:rStyle w:val="jlqj4b"/>
          <w:lang w:val="en"/>
        </w:rPr>
        <w:t xml:space="preserve">the </w:t>
      </w:r>
      <w:r w:rsidRPr="008D75C8">
        <w:rPr>
          <w:rStyle w:val="jlqj4b"/>
          <w:b/>
          <w:lang w:val="en"/>
        </w:rPr>
        <w:t>submitted values</w:t>
      </w:r>
      <w:r>
        <w:rPr>
          <w:rStyle w:val="jlqj4b"/>
          <w:lang w:val="en"/>
        </w:rPr>
        <w:t xml:space="preserve"> are by </w:t>
      </w:r>
      <w:r w:rsidRPr="008D75C8">
        <w:rPr>
          <w:rStyle w:val="jlqj4b"/>
          <w:b/>
          <w:lang w:val="en"/>
        </w:rPr>
        <w:t>default</w:t>
      </w:r>
      <w:r>
        <w:rPr>
          <w:rStyle w:val="jlqj4b"/>
          <w:lang w:val="en"/>
        </w:rPr>
        <w:t xml:space="preserve"> and represent the price for the stay in the camp depending on the </w:t>
      </w:r>
      <w:r w:rsidRPr="00AF6F86">
        <w:rPr>
          <w:rStyle w:val="jlqj4b"/>
          <w:b/>
          <w:lang w:val="en"/>
        </w:rPr>
        <w:t>condition</w:t>
      </w:r>
      <w:r>
        <w:rPr>
          <w:rStyle w:val="jlqj4b"/>
          <w:lang w:val="en"/>
        </w:rPr>
        <w:t xml:space="preserve"> of the participant </w:t>
      </w:r>
      <w:r w:rsidRPr="008D75C8">
        <w:rPr>
          <w:rStyle w:val="jlqj4b"/>
          <w:rFonts w:cstheme="minorHAnsi"/>
          <w:b/>
        </w:rPr>
        <w:t>(</w:t>
      </w:r>
      <w:r w:rsidRPr="008D75C8">
        <w:rPr>
          <w:rFonts w:eastAsia="Calibri" w:cstheme="minorHAnsi"/>
          <w:b/>
          <w:bCs/>
        </w:rPr>
        <w:t>"child",</w:t>
      </w:r>
      <w:r>
        <w:rPr>
          <w:rFonts w:eastAsia="Calibri" w:cstheme="minorHAnsi"/>
          <w:b/>
          <w:bCs/>
        </w:rPr>
        <w:t xml:space="preserve"> "student", </w:t>
      </w:r>
      <w:r w:rsidRPr="008D75C8">
        <w:rPr>
          <w:rFonts w:eastAsia="Calibri" w:cstheme="minorHAnsi"/>
          <w:b/>
          <w:bCs/>
        </w:rPr>
        <w:t>"collegian"</w:t>
      </w:r>
      <w:r w:rsidRPr="008D75C8">
        <w:rPr>
          <w:rStyle w:val="jlqj4b"/>
          <w:rFonts w:cstheme="minorHAnsi"/>
          <w:b/>
        </w:rPr>
        <w:t>)</w:t>
      </w:r>
      <w:r w:rsidRPr="00DA5A67">
        <w:rPr>
          <w:rStyle w:val="jlqj4b"/>
          <w:rFonts w:cstheme="minorHAnsi"/>
        </w:rPr>
        <w:t>.</w:t>
      </w:r>
    </w:p>
    <w:p w14:paraId="29D6F12E" w14:textId="77777777" w:rsidR="009059E8" w:rsidRPr="00D740E6" w:rsidRDefault="009059E8" w:rsidP="008D7147">
      <w:pPr>
        <w:pStyle w:val="3"/>
        <w:spacing w:beforeLines="120" w:before="288" w:afterLines="120" w:after="288" w:line="20" w:lineRule="atLeast"/>
        <w:contextualSpacing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r w:rsidRPr="00D740E6">
        <w:rPr>
          <w:rFonts w:ascii="Calibri" w:eastAsia="Calibri" w:hAnsi="Calibri" w:cs="Calibri"/>
          <w:color w:val="A34A0D"/>
          <w:sz w:val="28"/>
          <w:szCs w:val="28"/>
        </w:rPr>
        <w:t>registerParticipant</w:t>
      </w:r>
      <w:proofErr w:type="spellEnd"/>
      <w:r w:rsidRPr="00D740E6">
        <w:rPr>
          <w:rFonts w:ascii="Calibri" w:eastAsia="Calibri" w:hAnsi="Calibri" w:cs="Calibri"/>
          <w:color w:val="A34A0D"/>
          <w:sz w:val="28"/>
          <w:szCs w:val="28"/>
        </w:rPr>
        <w:t xml:space="preserve"> (name, condition, money)</w:t>
      </w:r>
    </w:p>
    <w:p w14:paraId="35EF2F14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This method </w:t>
      </w:r>
      <w:r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3 arguments:</w:t>
      </w:r>
    </w:p>
    <w:p w14:paraId="33EDE30A" w14:textId="77777777" w:rsidR="009059E8" w:rsidRPr="00CA41FA" w:rsidRDefault="009059E8" w:rsidP="008D7147">
      <w:pPr>
        <w:pStyle w:val="ac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482BC921" w14:textId="77777777" w:rsidR="009059E8" w:rsidRPr="00DA5A67" w:rsidRDefault="009059E8" w:rsidP="008D7147">
      <w:pPr>
        <w:pStyle w:val="ac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52CFD04D" w14:textId="77777777" w:rsidR="009059E8" w:rsidRPr="00CA41FA" w:rsidRDefault="009059E8" w:rsidP="008D7147">
      <w:pPr>
        <w:pStyle w:val="ac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;</w:t>
      </w:r>
    </w:p>
    <w:p w14:paraId="09770799" w14:textId="77777777" w:rsidR="009059E8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proofErr w:type="spellStart"/>
      <w:r w:rsidRPr="00956B01">
        <w:rPr>
          <w:rFonts w:ascii="Consolas" w:hAnsi="Consolas"/>
          <w:b/>
        </w:rPr>
        <w:t>priceForTheCamp</w:t>
      </w:r>
      <w:proofErr w:type="spellEnd"/>
      <w:r w:rsidRPr="00956B01">
        <w:rPr>
          <w:rFonts w:cstheme="minorHAnsi"/>
        </w:rPr>
        <w:t xml:space="preserve"> object </w:t>
      </w:r>
      <w:r w:rsidRPr="00956B01">
        <w:rPr>
          <w:rStyle w:val="jlqj4b"/>
          <w:lang w:val="en"/>
        </w:rPr>
        <w:t xml:space="preserve">with the specified default values </w:t>
      </w:r>
      <w:r w:rsidRPr="00956B01">
        <w:rPr>
          <w:rStyle w:val="jlqj4b"/>
          <w:rFonts w:cstheme="minorHAnsi"/>
          <w:b/>
        </w:rPr>
        <w:t>(</w:t>
      </w:r>
      <w:r w:rsidRPr="00956B01">
        <w:rPr>
          <w:rFonts w:eastAsia="Calibri" w:cstheme="minorHAnsi"/>
          <w:b/>
          <w:bCs/>
        </w:rPr>
        <w:t>"child", "student", "collegian"</w:t>
      </w:r>
      <w:r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366B2218" w14:textId="77777777" w:rsidR="009059E8" w:rsidRDefault="009059E8" w:rsidP="008D7147">
      <w:pPr>
        <w:spacing w:beforeLines="120" w:before="288" w:afterLines="120" w:after="288" w:line="20" w:lineRule="atLeast"/>
        <w:ind w:left="-948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</w:rPr>
        <w:t>Unsuccess</w:t>
      </w:r>
      <w:r>
        <w:rPr>
          <w:rFonts w:ascii="Consolas" w:hAnsi="Consolas"/>
          <w:b/>
          <w:noProof/>
        </w:rPr>
        <w:t>ful registration at the camp."</w:t>
      </w:r>
    </w:p>
    <w:p w14:paraId="4707BE52" w14:textId="77777777" w:rsidR="009059E8" w:rsidRPr="00956B01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F1D3432" w14:textId="77777777" w:rsidR="009059E8" w:rsidRDefault="009059E8" w:rsidP="008D7147">
      <w:pPr>
        <w:spacing w:beforeLines="120" w:before="288" w:afterLines="120" w:after="288" w:line="20" w:lineRule="atLeast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}</w:t>
      </w:r>
      <w:r w:rsidRPr="003979B8">
        <w:rPr>
          <w:rFonts w:ascii="Consolas" w:hAnsi="Consolas"/>
          <w:b/>
          <w:noProof/>
        </w:rPr>
        <w:t xml:space="preserve"> is al</w:t>
      </w:r>
      <w:r>
        <w:rPr>
          <w:rFonts w:ascii="Consolas" w:hAnsi="Consolas"/>
          <w:b/>
          <w:noProof/>
        </w:rPr>
        <w:t>ready registered at the camp.`</w:t>
      </w:r>
    </w:p>
    <w:p w14:paraId="6E6824EC" w14:textId="77777777" w:rsidR="009059E8" w:rsidRPr="00E16F13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956B01">
        <w:rPr>
          <w:rStyle w:val="jlqj4b"/>
          <w:lang w:val="en"/>
        </w:rPr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proofErr w:type="spellStart"/>
      <w:r w:rsidRPr="00956B01">
        <w:rPr>
          <w:rStyle w:val="jlqj4b"/>
          <w:rFonts w:ascii="Consolas" w:hAnsi="Consolas"/>
          <w:b/>
          <w:lang w:val="en"/>
        </w:rPr>
        <w:t>priceForTheCamp</w:t>
      </w:r>
      <w:proofErr w:type="spellEnd"/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>
        <w:rPr>
          <w:rStyle w:val="jlqj4b"/>
        </w:rPr>
        <w:t xml:space="preserve">,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2C5D6BDE" w14:textId="77777777" w:rsidR="009059E8" w:rsidRPr="00837F69" w:rsidRDefault="009059E8" w:rsidP="008D7147">
      <w:pPr>
        <w:spacing w:beforeLines="120" w:before="288" w:afterLines="120" w:after="288" w:line="20" w:lineRule="atLeast"/>
        <w:contextualSpacing/>
        <w:rPr>
          <w:rFonts w:ascii="Consolas" w:eastAsia="Calibri" w:hAnsi="Consolas" w:cs="Calibri"/>
          <w:b/>
        </w:rPr>
      </w:pPr>
      <w:r>
        <w:rPr>
          <w:rFonts w:ascii="Consolas" w:eastAsia="Consolas" w:hAnsi="Consolas" w:cs="Consolas"/>
          <w:b/>
          <w:color w:val="00000A"/>
        </w:rPr>
        <w:lastRenderedPageBreak/>
        <w:t xml:space="preserve">              </w:t>
      </w:r>
      <w:r>
        <w:rPr>
          <w:rFonts w:ascii="Consolas" w:eastAsia="Calibri" w:hAnsi="Consolas" w:cs="Calibri"/>
          <w:b/>
        </w:rPr>
        <w:t>`</w:t>
      </w:r>
      <w:r w:rsidRPr="00050FE2">
        <w:rPr>
          <w:rFonts w:ascii="Consolas" w:eastAsia="Calibri" w:hAnsi="Consolas" w:cs="Calibri"/>
          <w:b/>
        </w:rPr>
        <w:t xml:space="preserve">The </w:t>
      </w:r>
      <w:r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>
        <w:rPr>
          <w:rFonts w:ascii="Consolas" w:eastAsia="Calibri" w:hAnsi="Consolas" w:cs="Calibri"/>
          <w:b/>
        </w:rPr>
        <w:t>camp.`</w:t>
      </w:r>
      <w:proofErr w:type="gramEnd"/>
    </w:p>
    <w:p w14:paraId="1700007D" w14:textId="77777777" w:rsidR="009059E8" w:rsidRPr="00956B01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 xml:space="preserve">participant, with properties: </w:t>
      </w:r>
      <w:r w:rsidRPr="00956B01">
        <w:rPr>
          <w:rStyle w:val="jlqj4b"/>
          <w:rFonts w:ascii="Consolas" w:hAnsi="Consolas"/>
          <w:b/>
          <w:lang w:val="en"/>
        </w:rPr>
        <w:t>{name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condition,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power: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default 100,</w:t>
      </w:r>
      <w:r w:rsidRPr="00956B01">
        <w:rPr>
          <w:rStyle w:val="20"/>
          <w:rFonts w:cstheme="minorHAnsi"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wins: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default 0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b/>
          <w:lang w:val="en"/>
        </w:rPr>
        <w:t xml:space="preserve"> array </w:t>
      </w:r>
      <w:r w:rsidRPr="00956B01">
        <w:rPr>
          <w:rStyle w:val="jlqj4b"/>
          <w:rFonts w:cstheme="minorHAnsi"/>
          <w:lang w:val="en"/>
        </w:rPr>
        <w:t>and</w:t>
      </w:r>
      <w:r w:rsidRPr="00956B01">
        <w:rPr>
          <w:rStyle w:val="jlqj4b"/>
          <w:rFonts w:cstheme="minorHAnsi"/>
          <w:b/>
          <w:lang w:val="en"/>
        </w:rPr>
        <w:t xml:space="preserve"> return</w:t>
      </w:r>
      <w:r w:rsidRPr="00956B01">
        <w:rPr>
          <w:rStyle w:val="jlqj4b"/>
          <w:rFonts w:cstheme="minorHAnsi"/>
          <w:lang w:val="en"/>
        </w:rPr>
        <w:t>:</w:t>
      </w:r>
    </w:p>
    <w:p w14:paraId="761F70E8" w14:textId="77777777" w:rsidR="009059E8" w:rsidRPr="00A43414" w:rsidRDefault="009059E8" w:rsidP="008D7147">
      <w:pPr>
        <w:spacing w:beforeLines="120" w:before="288" w:afterLines="120" w:after="288" w:line="20" w:lineRule="atLeast"/>
        <w:contextualSpacing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             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} </w:t>
      </w:r>
      <w:r w:rsidRPr="00E47699">
        <w:rPr>
          <w:rFonts w:ascii="Consolas" w:hAnsi="Consolas"/>
          <w:b/>
          <w:noProof/>
        </w:rPr>
        <w:t>was successfully registered</w:t>
      </w:r>
      <w:r>
        <w:rPr>
          <w:rFonts w:ascii="Consolas" w:hAnsi="Consolas"/>
          <w:b/>
          <w:noProof/>
        </w:rPr>
        <w:t>.`</w:t>
      </w:r>
    </w:p>
    <w:p w14:paraId="2F3B68A5" w14:textId="77777777" w:rsidR="009059E8" w:rsidRPr="00D740E6" w:rsidRDefault="009059E8" w:rsidP="008D7147">
      <w:pPr>
        <w:pStyle w:val="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unregisterParticipant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 xml:space="preserve"> (name)</w:t>
      </w:r>
    </w:p>
    <w:p w14:paraId="152A5F3B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This method removes</w:t>
      </w:r>
      <w:r>
        <w:rPr>
          <w:rStyle w:val="jlqj4b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15941362" w14:textId="77777777" w:rsidR="009059E8" w:rsidRPr="00CA41FA" w:rsidRDefault="009059E8" w:rsidP="008D7147">
      <w:pPr>
        <w:pStyle w:val="ac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6CB84BE0" w14:textId="69702FE5" w:rsidR="009059E8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contextualSpacing w:val="0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>in</w:t>
      </w:r>
      <w:r w:rsidR="008D7147">
        <w:rPr>
          <w:rStyle w:val="jlqj4b"/>
        </w:rPr>
        <w:t xml:space="preserve"> the</w:t>
      </w:r>
      <w:r w:rsidRPr="009F18E8">
        <w:rPr>
          <w:rStyle w:val="jlqj4b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7543AFD5" w14:textId="77777777" w:rsidR="009059E8" w:rsidRDefault="009059E8" w:rsidP="008D7147">
      <w:pPr>
        <w:spacing w:beforeLines="120" w:before="288" w:afterLines="120" w:after="288" w:line="20" w:lineRule="atLeast"/>
        <w:jc w:val="center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The 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camp.`</w:t>
      </w:r>
      <w:proofErr w:type="gramEnd"/>
    </w:p>
    <w:p w14:paraId="40BD681A" w14:textId="77777777" w:rsidR="009059E8" w:rsidRPr="009F18E8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contextualSpacing w:val="0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30BAB989" w14:textId="247E2090" w:rsidR="009059E8" w:rsidRDefault="009059E8" w:rsidP="008D7147">
      <w:pPr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  <w:proofErr w:type="gramEnd"/>
    </w:p>
    <w:p w14:paraId="066C8993" w14:textId="77777777" w:rsidR="009059E8" w:rsidRPr="00D740E6" w:rsidRDefault="009059E8" w:rsidP="008D7147">
      <w:pPr>
        <w:pStyle w:val="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timeToPlay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 xml:space="preserve"> (</w:t>
      </w: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typeOfGame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>, participant1, participant2)</w:t>
      </w:r>
    </w:p>
    <w:p w14:paraId="0CE686DA" w14:textId="77777777" w:rsidR="009059E8" w:rsidRDefault="009059E8" w:rsidP="008D7147">
      <w:pPr>
        <w:spacing w:beforeLines="120" w:before="288" w:afterLines="120" w:after="288" w:line="20" w:lineRule="atLeast"/>
        <w:contextualSpacing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Method can take 2 or 3 arguments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depending on the type of gam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2D00063" w14:textId="77777777" w:rsidR="009059E8" w:rsidRDefault="009059E8" w:rsidP="008D7147">
      <w:pPr>
        <w:pStyle w:val="ac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00AB895F" w14:textId="77777777" w:rsidR="009059E8" w:rsidRDefault="009059E8" w:rsidP="008D7147">
      <w:pPr>
        <w:pStyle w:val="ac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</w:t>
      </w: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30490B4" w14:textId="6FA946C6" w:rsidR="009059E8" w:rsidRPr="008D7147" w:rsidRDefault="009059E8" w:rsidP="008D7147">
      <w:pPr>
        <w:pStyle w:val="ac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 - </w:t>
      </w:r>
      <w:r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130216E" w14:textId="77777777" w:rsidR="009059E8" w:rsidRDefault="009059E8" w:rsidP="008D7147">
      <w:pPr>
        <w:pStyle w:val="ac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5E7F6335" w14:textId="77777777" w:rsidR="009059E8" w:rsidRPr="00613BE1" w:rsidRDefault="009059E8" w:rsidP="008D7147">
      <w:pPr>
        <w:pStyle w:val="ac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proofErr w:type="spellStart"/>
      <w:r w:rsidRPr="00613BE1">
        <w:rPr>
          <w:b/>
        </w:rPr>
        <w:t>WaterBalloonFights</w:t>
      </w:r>
      <w:proofErr w:type="spellEnd"/>
      <w:r>
        <w:t xml:space="preserve"> -&gt; </w:t>
      </w:r>
      <w:r>
        <w:rPr>
          <w:rStyle w:val="jlqj4b"/>
          <w:lang w:val="en"/>
        </w:rPr>
        <w:t xml:space="preserve">you will get </w:t>
      </w:r>
      <w:r w:rsidRPr="00A41878">
        <w:rPr>
          <w:rStyle w:val="jlqj4b"/>
          <w:b/>
          <w:lang w:val="en"/>
        </w:rPr>
        <w:t xml:space="preserve">two </w:t>
      </w:r>
      <w:r w:rsidRPr="00A41878">
        <w:rPr>
          <w:rStyle w:val="jlqj4b"/>
          <w:lang w:val="en"/>
        </w:rPr>
        <w:t>players</w:t>
      </w:r>
      <w:r>
        <w:rPr>
          <w:rStyle w:val="jlqj4b"/>
          <w:b/>
          <w:lang w:val="bg-BG"/>
        </w:rPr>
        <w:t>.</w:t>
      </w:r>
    </w:p>
    <w:p w14:paraId="580DD7F9" w14:textId="77777777" w:rsidR="009059E8" w:rsidRDefault="009059E8" w:rsidP="008D7147">
      <w:pPr>
        <w:pStyle w:val="ac"/>
        <w:spacing w:before="100" w:beforeAutospacing="1" w:after="100" w:afterAutospacing="1" w:line="240" w:lineRule="auto"/>
        <w:ind w:left="1440"/>
        <w:contextualSpacing w:val="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proofErr w:type="spellStart"/>
      <w:r w:rsidRPr="004F5030">
        <w:rPr>
          <w:rFonts w:cstheme="minorHAnsi"/>
          <w:b/>
          <w:lang w:val="en"/>
        </w:rPr>
        <w:t>timeToPlay</w:t>
      </w:r>
      <w:proofErr w:type="spellEnd"/>
      <w:r w:rsidRPr="004F5030">
        <w:rPr>
          <w:rFonts w:cstheme="minorHAnsi"/>
          <w:b/>
          <w:lang w:val="en"/>
        </w:rPr>
        <w:t xml:space="preserve"> (</w:t>
      </w:r>
      <w:r w:rsidRPr="004F5030">
        <w:rPr>
          <w:rFonts w:cstheme="minorHAnsi"/>
          <w:b/>
          <w:noProof/>
        </w:rPr>
        <w:t>"</w:t>
      </w:r>
      <w:proofErr w:type="spellStart"/>
      <w:r w:rsidRPr="004F5030">
        <w:rPr>
          <w:rFonts w:cstheme="minorHAnsi"/>
          <w:b/>
        </w:rPr>
        <w:t>WaterBalloonFights</w:t>
      </w:r>
      <w:proofErr w:type="spellEnd"/>
      <w:r w:rsidRPr="004F5030">
        <w:rPr>
          <w:rFonts w:cstheme="minorHAnsi"/>
          <w:b/>
          <w:noProof/>
        </w:rPr>
        <w:t>", "Petar", "John")</w:t>
      </w:r>
    </w:p>
    <w:p w14:paraId="26233EA1" w14:textId="77777777" w:rsidR="009059E8" w:rsidRPr="00E72DE3" w:rsidRDefault="009059E8" w:rsidP="008D7147">
      <w:pPr>
        <w:pStyle w:val="ac"/>
        <w:spacing w:before="100" w:beforeAutospacing="1" w:after="100" w:afterAutospacing="1" w:line="240" w:lineRule="auto"/>
        <w:ind w:left="1440"/>
        <w:contextualSpacing w:val="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312671CB" w14:textId="77777777" w:rsidR="009059E8" w:rsidRPr="004B3C9B" w:rsidRDefault="009059E8" w:rsidP="008D7147">
      <w:pPr>
        <w:pStyle w:val="ac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>
        <w:rPr>
          <w:rStyle w:val="jlqj4b"/>
          <w:lang w:val="en"/>
        </w:rPr>
        <w:t xml:space="preserve">you will get </w:t>
      </w:r>
      <w:r>
        <w:rPr>
          <w:rStyle w:val="jlqj4b"/>
          <w:b/>
        </w:rPr>
        <w:t>one</w:t>
      </w:r>
      <w:r w:rsidRPr="00A41878">
        <w:rPr>
          <w:rStyle w:val="jlqj4b"/>
          <w:b/>
          <w:lang w:val="en"/>
        </w:rPr>
        <w:t xml:space="preserve"> </w:t>
      </w:r>
      <w:r w:rsidRPr="00A41878">
        <w:rPr>
          <w:rStyle w:val="jlqj4b"/>
          <w:lang w:val="en"/>
        </w:rPr>
        <w:t>player</w:t>
      </w:r>
      <w:r>
        <w:rPr>
          <w:rStyle w:val="jlqj4b"/>
          <w:b/>
          <w:lang w:val="en"/>
        </w:rPr>
        <w:t>.</w:t>
      </w:r>
    </w:p>
    <w:p w14:paraId="2B1D140A" w14:textId="15B40610" w:rsidR="009059E8" w:rsidRPr="008A38E2" w:rsidRDefault="009059E8" w:rsidP="008D7147">
      <w:pPr>
        <w:pStyle w:val="ac"/>
        <w:spacing w:before="100" w:beforeAutospacing="1" w:after="100" w:afterAutospacing="1" w:line="240" w:lineRule="auto"/>
        <w:ind w:left="1440"/>
        <w:contextualSpacing w:val="0"/>
        <w:rPr>
          <w:rStyle w:val="jlqj4b"/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proofErr w:type="spellStart"/>
      <w:r w:rsidRPr="004F5030">
        <w:rPr>
          <w:rFonts w:cstheme="minorHAnsi"/>
          <w:b/>
          <w:lang w:val="en"/>
        </w:rPr>
        <w:t>timeToPlay</w:t>
      </w:r>
      <w:proofErr w:type="spellEnd"/>
      <w:r w:rsidRPr="004F5030">
        <w:rPr>
          <w:rFonts w:cstheme="minorHAnsi"/>
          <w:b/>
          <w:lang w:val="en"/>
        </w:rPr>
        <w:t xml:space="preserve">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159695E8" w14:textId="169E6018" w:rsidR="009059E8" w:rsidRPr="008A38E2" w:rsidRDefault="009059E8" w:rsidP="008D7147">
      <w:pPr>
        <w:pStyle w:val="ac"/>
        <w:numPr>
          <w:ilvl w:val="0"/>
          <w:numId w:val="24"/>
        </w:numPr>
        <w:spacing w:beforeLines="120" w:before="288" w:afterLines="120" w:after="288" w:line="20" w:lineRule="atLeast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t xml:space="preserve">If any of the submitted participants </w:t>
      </w:r>
      <w:r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 not present</w:t>
      </w:r>
      <w:r w:rsidRPr="008A38E2">
        <w:rPr>
          <w:rStyle w:val="jlqj4b"/>
          <w:rFonts w:cstheme="minorHAnsi"/>
          <w:b/>
          <w:noProof/>
        </w:rPr>
        <w:t xml:space="preserve"> </w:t>
      </w:r>
      <w:r w:rsidRPr="008A38E2">
        <w:rPr>
          <w:rStyle w:val="jlqj4b"/>
        </w:rPr>
        <w:t xml:space="preserve">in </w:t>
      </w:r>
      <w:r w:rsidR="008D7147">
        <w:rPr>
          <w:rStyle w:val="jlqj4b"/>
        </w:rPr>
        <w:t xml:space="preserve">the </w:t>
      </w:r>
      <w:r w:rsidRPr="008A38E2">
        <w:rPr>
          <w:rStyle w:val="jlqj4b"/>
          <w:rFonts w:ascii="Consolas" w:hAnsi="Consolas"/>
          <w:b/>
          <w:lang w:val="en"/>
        </w:rPr>
        <w:t>list</w:t>
      </w:r>
      <w:r w:rsidRPr="008A38E2">
        <w:rPr>
          <w:rStyle w:val="jlqj4b"/>
          <w:rFonts w:ascii="Consolas" w:hAnsi="Consolas"/>
          <w:b/>
        </w:rPr>
        <w:t>Of</w:t>
      </w:r>
      <w:r w:rsidRPr="008A38E2">
        <w:rPr>
          <w:rStyle w:val="jlqj4b"/>
          <w:rFonts w:ascii="Consolas" w:hAnsi="Consolas"/>
          <w:b/>
          <w:lang w:val="en"/>
        </w:rPr>
        <w:t>Participants</w:t>
      </w:r>
      <w:r w:rsidRPr="008A38E2">
        <w:rPr>
          <w:rStyle w:val="jlqj4b"/>
          <w:rFonts w:cstheme="minorHAnsi"/>
          <w:lang w:val="en"/>
        </w:rPr>
        <w:t xml:space="preserve"> array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4D01A9B1" w14:textId="77777777" w:rsidR="009059E8" w:rsidRPr="00617DF2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 `Invalid entered name/s.`</w:t>
      </w:r>
    </w:p>
    <w:p w14:paraId="53D7BEEB" w14:textId="77777777" w:rsidR="009059E8" w:rsidRDefault="009059E8" w:rsidP="008D7147">
      <w:pPr>
        <w:pStyle w:val="ac"/>
        <w:numPr>
          <w:ilvl w:val="0"/>
          <w:numId w:val="24"/>
        </w:numPr>
        <w:spacing w:beforeLines="120" w:before="288" w:afterLines="120" w:after="288" w:line="20" w:lineRule="atLeast"/>
      </w:pPr>
      <w:r>
        <w:rPr>
          <w:rStyle w:val="jlqj4b"/>
          <w:lang w:val="en"/>
        </w:rPr>
        <w:t>If two names are submitted</w:t>
      </w:r>
      <w:r w:rsidRPr="008A38E2">
        <w:rPr>
          <w:rStyle w:val="jlqj4b"/>
          <w:lang w:val="en"/>
        </w:rPr>
        <w:t xml:space="preserve">, check that the participants' </w:t>
      </w:r>
      <w:r w:rsidRPr="008A38E2">
        <w:rPr>
          <w:rStyle w:val="jlqj4b"/>
          <w:rFonts w:ascii="Consolas" w:hAnsi="Consolas"/>
          <w:b/>
          <w:lang w:val="en"/>
        </w:rPr>
        <w:t>condition</w:t>
      </w:r>
      <w:r w:rsidRPr="008A38E2">
        <w:rPr>
          <w:rStyle w:val="jlqj4b"/>
          <w:lang w:val="en"/>
        </w:rPr>
        <w:t xml:space="preserve"> matches,</w:t>
      </w:r>
      <w:r>
        <w:rPr>
          <w:rStyle w:val="20"/>
          <w:lang w:val="en"/>
        </w:rPr>
        <w:t xml:space="preserve"> </w:t>
      </w:r>
      <w:r>
        <w:t>if</w:t>
      </w:r>
      <w:r w:rsidRPr="008A38E2">
        <w:rPr>
          <w:rStyle w:val="jlqj4b"/>
          <w:lang w:val="en"/>
        </w:rPr>
        <w:t xml:space="preserve"> not matched</w:t>
      </w:r>
      <w:r w:rsidRPr="008A38E2">
        <w:rPr>
          <w:rStyle w:val="jlqj4b"/>
          <w:rFonts w:cstheme="minorHAnsi"/>
          <w:lang w:val="en"/>
        </w:rPr>
        <w:t>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16C4327D" w14:textId="77777777" w:rsidR="009059E8" w:rsidRPr="00351140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351140">
        <w:rPr>
          <w:rFonts w:ascii="Consolas" w:eastAsiaTheme="majorEastAsia" w:hAnsi="Consolas" w:cstheme="majorBidi"/>
          <w:b/>
          <w:iCs/>
          <w:color w:val="000000" w:themeColor="text1"/>
        </w:rPr>
        <w:t xml:space="preserve">Choose players with equal </w:t>
      </w:r>
      <w:proofErr w:type="gramStart"/>
      <w:r w:rsidRPr="008A38E2">
        <w:rPr>
          <w:rStyle w:val="jlqj4b"/>
          <w:rFonts w:ascii="Consolas" w:hAnsi="Consolas"/>
          <w:b/>
          <w:lang w:val="en"/>
        </w:rPr>
        <w:t>condition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  <w:proofErr w:type="gramEnd"/>
    </w:p>
    <w:p w14:paraId="2656347A" w14:textId="4D8881B0" w:rsidR="009059E8" w:rsidRPr="008D7147" w:rsidRDefault="009059E8" w:rsidP="008D7147">
      <w:pPr>
        <w:pStyle w:val="af0"/>
        <w:numPr>
          <w:ilvl w:val="0"/>
          <w:numId w:val="24"/>
        </w:numPr>
        <w:spacing w:beforeLines="120" w:before="288" w:afterLines="120" w:after="288" w:line="20" w:lineRule="atLeast"/>
        <w:contextualSpacing/>
        <w:rPr>
          <w:rStyle w:val="jlqj4b"/>
          <w:lang w:val="en"/>
        </w:rPr>
      </w:pPr>
      <w:r>
        <w:rPr>
          <w:rStyle w:val="jlqj4b"/>
          <w:lang w:val="en"/>
        </w:rPr>
        <w:lastRenderedPageBreak/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message:</w:t>
      </w:r>
    </w:p>
    <w:p w14:paraId="5427E989" w14:textId="77777777" w:rsidR="009059E8" w:rsidRPr="00A002E4" w:rsidRDefault="009059E8" w:rsidP="008D7147">
      <w:pPr>
        <w:spacing w:beforeLines="120" w:before="288" w:afterLines="120" w:after="288" w:line="20" w:lineRule="atLeast"/>
        <w:contextualSpacing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The {name}</w:t>
      </w:r>
      <w:r w:rsidRPr="003A4D93">
        <w:rPr>
          <w:rFonts w:ascii="Consolas" w:hAnsi="Consolas"/>
        </w:rPr>
        <w:t xml:space="preserve"> 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 xml:space="preserve">successfully completed the gam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proofErr w:type="spellStart"/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proofErr w:type="spellEnd"/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}.`</w:t>
      </w:r>
      <w:proofErr w:type="gramEnd"/>
    </w:p>
    <w:p w14:paraId="28CAA589" w14:textId="4834B7DC" w:rsidR="008D7147" w:rsidRPr="008D7147" w:rsidRDefault="009059E8" w:rsidP="008D7147">
      <w:pPr>
        <w:pStyle w:val="af0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proofErr w:type="spellStart"/>
      <w:r w:rsidRPr="00A41878">
        <w:rPr>
          <w:rFonts w:cstheme="minorHAnsi"/>
          <w:b/>
        </w:rPr>
        <w:t>WaterBalloonFight</w:t>
      </w:r>
      <w:proofErr w:type="spellEnd"/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>
        <w:rPr>
          <w:rStyle w:val="jlqj4b"/>
          <w:rFonts w:cstheme="minorHAnsi"/>
          <w:lang w:val="en"/>
        </w:rPr>
        <w:t xml:space="preserve"> of one </w:t>
      </w:r>
      <w:r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  <w:lang w:val="en"/>
        </w:rPr>
        <w:t xml:space="preserve">increase the value of the </w:t>
      </w:r>
      <w:proofErr w:type="gramStart"/>
      <w:r w:rsidRPr="00CD4FAA">
        <w:rPr>
          <w:rStyle w:val="jlqj4b"/>
          <w:rFonts w:cstheme="minorHAnsi"/>
          <w:b/>
          <w:lang w:val="en-US"/>
        </w:rPr>
        <w:t>wins</w:t>
      </w:r>
      <w:proofErr w:type="gramEnd"/>
      <w:r w:rsidRPr="00CD4FAA">
        <w:rPr>
          <w:rStyle w:val="jlqj4b"/>
          <w:rFonts w:cstheme="minorHAnsi"/>
          <w:lang w:val="en"/>
        </w:rPr>
        <w:t xml:space="preserve"> property</w:t>
      </w:r>
      <w:r>
        <w:rPr>
          <w:rStyle w:val="jlqj4b"/>
          <w:rFonts w:cstheme="minorHAnsi"/>
          <w:lang w:val="en"/>
        </w:rPr>
        <w:t xml:space="preserve"> </w:t>
      </w:r>
      <w:r w:rsidRPr="006F0082">
        <w:rPr>
          <w:rStyle w:val="jlqj4b"/>
          <w:rFonts w:cstheme="minorHAnsi"/>
          <w:b/>
          <w:lang w:val="en"/>
        </w:rPr>
        <w:t>by one</w:t>
      </w:r>
      <w:r w:rsidRPr="00CD4FAA"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en-US"/>
        </w:rPr>
        <w:t xml:space="preserve">per </w:t>
      </w:r>
      <w:r w:rsidRPr="008A38E2">
        <w:rPr>
          <w:rStyle w:val="jlqj4b"/>
          <w:rFonts w:cstheme="minorHAnsi"/>
          <w:b/>
          <w:lang w:val="en"/>
        </w:rPr>
        <w:t>winner</w:t>
      </w:r>
      <w:r>
        <w:rPr>
          <w:rStyle w:val="jlqj4b"/>
          <w:rFonts w:cstheme="minorHAnsi"/>
          <w:lang w:val="en"/>
        </w:rPr>
        <w:t xml:space="preserve"> (</w:t>
      </w:r>
      <w:r w:rsidRPr="008A38E2">
        <w:rPr>
          <w:rStyle w:val="jlqj4b"/>
          <w:lang w:val="en"/>
        </w:rPr>
        <w:t xml:space="preserve">with the </w:t>
      </w:r>
      <w:r w:rsidRPr="00D57BCB">
        <w:rPr>
          <w:rStyle w:val="jlqj4b"/>
          <w:b/>
          <w:lang w:val="en"/>
        </w:rPr>
        <w:t xml:space="preserve">bigger </w:t>
      </w:r>
      <w:proofErr w:type="spellStart"/>
      <w:r w:rsidRPr="00D57BCB">
        <w:rPr>
          <w:rStyle w:val="jlqj4b"/>
          <w:b/>
        </w:rPr>
        <w:t>power</w:t>
      </w:r>
      <w:proofErr w:type="spellEnd"/>
      <w:r>
        <w:rPr>
          <w:rStyle w:val="jlqj4b"/>
          <w:rFonts w:cstheme="minorHAnsi"/>
          <w:lang w:val="en"/>
        </w:rPr>
        <w:t xml:space="preserve">), and </w:t>
      </w:r>
      <w:r w:rsidRPr="00761993">
        <w:rPr>
          <w:rStyle w:val="jlqj4b"/>
          <w:rFonts w:cstheme="minorHAnsi"/>
          <w:b/>
          <w:lang w:val="en"/>
        </w:rPr>
        <w:t>return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lang w:val="en"/>
        </w:rPr>
        <w:t>the following message:</w:t>
      </w:r>
    </w:p>
    <w:p w14:paraId="3D1A7637" w14:textId="016D4D9C" w:rsidR="009059E8" w:rsidRPr="008D7147" w:rsidRDefault="009059E8" w:rsidP="008D7147">
      <w:pPr>
        <w:pStyle w:val="af0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}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is winner in the game {</w:t>
      </w:r>
      <w:proofErr w:type="spellStart"/>
      <w:r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spellEnd"/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1F133740" w14:textId="59470474" w:rsidR="009059E8" w:rsidRPr="008A38E2" w:rsidRDefault="009059E8" w:rsidP="008D7147">
      <w:pPr>
        <w:pStyle w:val="af0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>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610B5570" w14:textId="5A304063" w:rsidR="009059E8" w:rsidRPr="008D7147" w:rsidRDefault="009059E8" w:rsidP="008D7147">
      <w:pPr>
        <w:pStyle w:val="af0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>
        <w:rPr>
          <w:rStyle w:val="jlqj4b"/>
          <w:lang w:val="en"/>
        </w:rPr>
        <w:t xml:space="preserve">Otherwise, the function </w:t>
      </w:r>
      <w:r w:rsidRPr="00D57BCB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 xml:space="preserve"> the message:</w:t>
      </w:r>
    </w:p>
    <w:p w14:paraId="579FEC4E" w14:textId="0822ED69" w:rsidR="009059E8" w:rsidRPr="008D7147" w:rsidRDefault="009059E8" w:rsidP="008D7147">
      <w:pPr>
        <w:pStyle w:val="af0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2D395B15" w14:textId="77777777" w:rsidR="009059E8" w:rsidRDefault="009059E8" w:rsidP="009059E8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</w:rPr>
      </w:pPr>
      <w:proofErr w:type="spellStart"/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>toString</w:t>
      </w:r>
      <w:proofErr w:type="spellEnd"/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 xml:space="preserve"> () </w:t>
      </w:r>
    </w:p>
    <w:p w14:paraId="0C67F9F1" w14:textId="77777777" w:rsidR="009059E8" w:rsidRDefault="009059E8" w:rsidP="008D7147">
      <w:pPr>
        <w:numPr>
          <w:ilvl w:val="0"/>
          <w:numId w:val="22"/>
        </w:numPr>
        <w:spacing w:before="120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 return:</w:t>
      </w:r>
    </w:p>
    <w:p w14:paraId="0BEC46B4" w14:textId="77777777" w:rsidR="009059E8" w:rsidRDefault="009059E8" w:rsidP="008D7147">
      <w:pPr>
        <w:spacing w:before="120"/>
        <w:ind w:left="720"/>
        <w:rPr>
          <w:rFonts w:ascii="Consolas" w:hAnsi="Consolas" w:cs="Times New Roman"/>
          <w:b/>
        </w:rPr>
      </w:pPr>
      <w:r w:rsidRPr="00535E78">
        <w:rPr>
          <w:rFonts w:ascii="Consolas" w:hAnsi="Consolas" w:cs="Times New Roman"/>
          <w:b/>
        </w:rPr>
        <w:t>`{organizer} will take {</w:t>
      </w:r>
      <w:proofErr w:type="spellStart"/>
      <w:r w:rsidRPr="005411A1">
        <w:rPr>
          <w:rFonts w:ascii="Consolas" w:hAnsi="Consolas" w:cs="Times New Roman"/>
          <w:b/>
        </w:rPr>
        <w:t>numberOfParticipants</w:t>
      </w:r>
      <w:proofErr w:type="spellEnd"/>
      <w:r>
        <w:rPr>
          <w:rFonts w:ascii="Consolas" w:hAnsi="Consolas" w:cs="Times New Roman"/>
          <w:b/>
        </w:rPr>
        <w:t>} participants on camping 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</w:rPr>
        <w:t>`</w:t>
      </w:r>
    </w:p>
    <w:p w14:paraId="02612B0E" w14:textId="77777777" w:rsidR="009059E8" w:rsidRPr="005411A1" w:rsidRDefault="009059E8" w:rsidP="008D7147">
      <w:pPr>
        <w:numPr>
          <w:ilvl w:val="0"/>
          <w:numId w:val="23"/>
        </w:numPr>
        <w:spacing w:before="120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>
        <w:rPr>
          <w:rFonts w:eastAsia="Calibri" w:cstheme="minorHAnsi"/>
          <w:color w:val="00000A"/>
        </w:rPr>
        <w:t xml:space="preserve">ormation about each </w:t>
      </w:r>
      <w:r w:rsidRPr="002870DE">
        <w:rPr>
          <w:rFonts w:eastAsia="Calibri" w:cstheme="minorHAnsi"/>
          <w:b/>
          <w:color w:val="00000A"/>
        </w:rPr>
        <w:t>participant</w:t>
      </w:r>
      <w:r>
        <w:rPr>
          <w:rFonts w:eastAsia="Calibri" w:cstheme="minorHAnsi"/>
          <w:b/>
          <w:color w:val="00000A"/>
        </w:rPr>
        <w:t xml:space="preserve">, </w:t>
      </w:r>
      <w:r w:rsidRPr="00535E78">
        <w:rPr>
          <w:b/>
        </w:rPr>
        <w:t>sorted</w:t>
      </w:r>
      <w:r w:rsidRPr="00535E78">
        <w:t xml:space="preserve"> in </w:t>
      </w:r>
      <w:r w:rsidRPr="00CC104F">
        <w:rPr>
          <w:b/>
        </w:rPr>
        <w:t>descending</w:t>
      </w:r>
      <w:r w:rsidRPr="00535E78">
        <w:t xml:space="preserve"> order by their </w:t>
      </w:r>
      <w:r>
        <w:rPr>
          <w:b/>
        </w:rPr>
        <w:t>wins</w:t>
      </w:r>
      <w:r>
        <w:rPr>
          <w:rStyle w:val="a6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75FA1AB9" w14:textId="56627CF6" w:rsidR="009059E8" w:rsidRPr="009059E8" w:rsidRDefault="009059E8" w:rsidP="008D7147">
      <w:pPr>
        <w:spacing w:before="120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`{name} - {condition} - {power} - {wins}`</w:t>
      </w:r>
    </w:p>
    <w:p w14:paraId="16E0190E" w14:textId="77777777" w:rsidR="009059E8" w:rsidRPr="003F5363" w:rsidRDefault="009059E8" w:rsidP="009059E8">
      <w:pPr>
        <w:pStyle w:val="3"/>
        <w:spacing w:line="360" w:lineRule="auto"/>
        <w:rPr>
          <w:rFonts w:cstheme="minorHAnsi"/>
          <w:b w:val="0"/>
          <w:sz w:val="28"/>
          <w:szCs w:val="28"/>
        </w:rPr>
      </w:pPr>
      <w:r>
        <w:rPr>
          <w:color w:val="000000" w:themeColor="text1"/>
        </w:rPr>
        <w:t xml:space="preserve"> </w:t>
      </w:r>
      <w:r w:rsidRPr="003F5363">
        <w:rPr>
          <w:rFonts w:cstheme="minorHAnsi"/>
          <w:color w:val="A34A0D"/>
          <w:sz w:val="28"/>
          <w:szCs w:val="28"/>
        </w:rPr>
        <w:t>Examples</w:t>
      </w: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2DC8FD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E2DECA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059E8" w:rsidRPr="002A6533" w14:paraId="1FFBFA11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2872EC1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2719816D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886E7E0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7A3579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D62262C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childd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95F16D7" w14:textId="77777777" w:rsidR="009059E8" w:rsidRPr="002A6533" w:rsidRDefault="009059E8" w:rsidP="00013A87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1BFF3CE" w14:textId="77777777" w:rsidR="009059E8" w:rsidRPr="000E6B95" w:rsidRDefault="009059E8" w:rsidP="009059E8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F520986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BF9201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 1</w:t>
            </w:r>
          </w:p>
        </w:tc>
      </w:tr>
      <w:tr w:rsidR="009059E8" w:rsidRPr="002A6533" w14:paraId="15DA9306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9441F5D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557409C7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5FA7ECB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is already registered at the camp.</w:t>
            </w:r>
          </w:p>
          <w:p w14:paraId="4830DEA7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D47054C" w14:textId="77777777" w:rsidR="009059E8" w:rsidRPr="00032C21" w:rsidRDefault="009059E8" w:rsidP="009059E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1875BE01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8A336B0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9059E8" w:rsidRPr="002A6533" w14:paraId="1C73E5C0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806EB73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lastRenderedPageBreak/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C8398BB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F8724D0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2095E4F" w14:textId="013D4AE5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2541C38E" w14:textId="77777777" w:rsidR="009059E8" w:rsidRPr="00D43E27" w:rsidRDefault="009059E8" w:rsidP="009059E8">
      <w:pPr>
        <w:rPr>
          <w:rFonts w:ascii="Calibri" w:eastAsia="Calibri" w:hAnsi="Calibri" w:cs="Times New Roman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4D4DD575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6F7D90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9059E8" w:rsidRPr="002A6533" w14:paraId="53137C1E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02C345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0B09F8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is not registered in the camp.</w:t>
            </w:r>
          </w:p>
          <w:p w14:paraId="18997B14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removed successfully.</w:t>
            </w:r>
          </w:p>
        </w:tc>
      </w:tr>
    </w:tbl>
    <w:p w14:paraId="2D8D5A2D" w14:textId="77777777" w:rsidR="009059E8" w:rsidRDefault="009059E8" w:rsidP="009059E8"/>
    <w:tbl>
      <w:tblPr>
        <w:tblW w:w="1043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9059E8" w:rsidRPr="00C92FDC" w14:paraId="1A72DBB0" w14:textId="77777777" w:rsidTr="009059E8">
        <w:trPr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2C92A92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9059E8" w:rsidRPr="004673D3" w14:paraId="1630FD7E" w14:textId="77777777" w:rsidTr="009059E8">
        <w:trPr>
          <w:trHeight w:val="1313"/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362AEB4" w14:textId="77777777" w:rsidR="009059E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BD4F8F9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4602A2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3E98ED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47D85C2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E8105C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C81DEE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70798FEE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2178B7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9390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9059E8" w:rsidRPr="002A6533" w14:paraId="58EF5327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C4E627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362396E4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uccessfully completed the game Battleship.</w:t>
            </w:r>
          </w:p>
          <w:p w14:paraId="0E607CC0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269E960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3B3FBD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2CEDB6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Dimitu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Kostov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3689A0E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is winner in the gam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WaterBalloonFights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>.</w:t>
            </w:r>
          </w:p>
        </w:tc>
      </w:tr>
    </w:tbl>
    <w:p w14:paraId="5ED74DA8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D256464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CB0FA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9059E8" w:rsidRPr="004673D3" w14:paraId="2EE9BEAB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895CE5" w14:textId="77777777" w:rsidR="009059E8" w:rsidRPr="00457BA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16BD8DBE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0F36F9E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0DBFB7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80959E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7F88DF9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56B7B29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lastRenderedPageBreak/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760B30E" w14:textId="77777777" w:rsidR="009059E8" w:rsidRPr="00170A67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</w:pPr>
          </w:p>
          <w:p w14:paraId="63C1EDC9" w14:textId="77777777" w:rsidR="009059E8" w:rsidRPr="00CC104F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1CC1FB9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58448461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66DA0A92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7976A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9059E8" w:rsidRPr="002A6533" w14:paraId="44F8098F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5D467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508E634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uccessfully completed the game Battleship.</w:t>
            </w:r>
          </w:p>
          <w:p w14:paraId="01847F3B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5311B062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68A8710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Dimitu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Kostov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2105CFA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is winner in the gam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WaterBalloonFights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>.</w:t>
            </w:r>
          </w:p>
          <w:p w14:paraId="76FCCC0D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will take 3 participants on camping to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ancharevo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ofia 1137, Bulgaria</w:t>
            </w:r>
          </w:p>
          <w:p w14:paraId="5B2D15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- student - 120 - 1</w:t>
            </w:r>
          </w:p>
          <w:p w14:paraId="6B99A0B8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 - child - 100 - 0</w:t>
            </w:r>
          </w:p>
          <w:p w14:paraId="7FB7B06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Kostov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- student - 100 - 0</w:t>
            </w:r>
          </w:p>
        </w:tc>
      </w:tr>
    </w:tbl>
    <w:p w14:paraId="592EBD29" w14:textId="7D72A99A" w:rsidR="00640502" w:rsidRDefault="00640502" w:rsidP="008D7147">
      <w:pPr>
        <w:rPr>
          <w:b/>
          <w:bCs/>
          <w:i/>
          <w:iCs/>
          <w:lang w:val="bg-BG"/>
        </w:rPr>
      </w:pPr>
    </w:p>
    <w:p w14:paraId="32E17ED8" w14:textId="0FCBEEBA" w:rsidR="008D7147" w:rsidRDefault="008D7147" w:rsidP="008D7147">
      <w:pPr>
        <w:rPr>
          <w:b/>
          <w:bCs/>
          <w:i/>
          <w:iCs/>
          <w:lang w:val="bg-BG"/>
        </w:rPr>
      </w:pPr>
    </w:p>
    <w:p w14:paraId="1D920946" w14:textId="067A82A6" w:rsidR="008D7147" w:rsidRDefault="008D7147" w:rsidP="008D7147">
      <w:pPr>
        <w:rPr>
          <w:b/>
          <w:bCs/>
          <w:i/>
          <w:iCs/>
          <w:lang w:val="bg-BG"/>
        </w:rPr>
      </w:pPr>
    </w:p>
    <w:p w14:paraId="24F2C0F8" w14:textId="0FE1B972" w:rsidR="008D7147" w:rsidRDefault="008D7147" w:rsidP="008D7147">
      <w:pPr>
        <w:rPr>
          <w:b/>
          <w:bCs/>
          <w:i/>
          <w:iCs/>
          <w:lang w:val="bg-BG"/>
        </w:rPr>
      </w:pPr>
    </w:p>
    <w:p w14:paraId="61940B9A" w14:textId="078DEDD6" w:rsidR="008D7147" w:rsidRDefault="008D7147" w:rsidP="008D7147">
      <w:pPr>
        <w:rPr>
          <w:b/>
          <w:bCs/>
          <w:i/>
          <w:iCs/>
          <w:lang w:val="bg-BG"/>
        </w:rPr>
      </w:pPr>
    </w:p>
    <w:p w14:paraId="6AE9EAE1" w14:textId="2AE4A629" w:rsidR="008D7147" w:rsidRDefault="008D7147" w:rsidP="008D7147">
      <w:pPr>
        <w:rPr>
          <w:b/>
          <w:bCs/>
          <w:i/>
          <w:iCs/>
          <w:lang w:val="bg-BG"/>
        </w:rPr>
      </w:pPr>
    </w:p>
    <w:p w14:paraId="20C74671" w14:textId="17E624D6" w:rsidR="008D7147" w:rsidRDefault="008D7147" w:rsidP="008D7147">
      <w:pPr>
        <w:rPr>
          <w:b/>
          <w:bCs/>
          <w:i/>
          <w:iCs/>
          <w:lang w:val="bg-BG"/>
        </w:rPr>
      </w:pPr>
    </w:p>
    <w:p w14:paraId="731FD9AA" w14:textId="27EE4A3E" w:rsidR="008D7147" w:rsidRDefault="008D7147" w:rsidP="008D7147">
      <w:pPr>
        <w:rPr>
          <w:b/>
          <w:bCs/>
          <w:i/>
          <w:iCs/>
          <w:lang w:val="bg-BG"/>
        </w:rPr>
      </w:pPr>
    </w:p>
    <w:p w14:paraId="7BA2ED2F" w14:textId="34721AE9" w:rsidR="008D7147" w:rsidRDefault="008D7147" w:rsidP="008D7147">
      <w:pPr>
        <w:rPr>
          <w:b/>
          <w:bCs/>
          <w:i/>
          <w:iCs/>
          <w:lang w:val="bg-BG"/>
        </w:rPr>
      </w:pPr>
    </w:p>
    <w:p w14:paraId="187F39C8" w14:textId="63D87F07" w:rsidR="008D7147" w:rsidRDefault="008D7147" w:rsidP="008D7147">
      <w:pPr>
        <w:rPr>
          <w:b/>
          <w:bCs/>
          <w:i/>
          <w:iCs/>
          <w:lang w:val="bg-BG"/>
        </w:rPr>
      </w:pPr>
    </w:p>
    <w:p w14:paraId="038E136D" w14:textId="7C8BF4F1" w:rsidR="008D7147" w:rsidRDefault="008D7147" w:rsidP="008D7147">
      <w:pPr>
        <w:rPr>
          <w:b/>
          <w:bCs/>
          <w:i/>
          <w:iCs/>
          <w:lang w:val="bg-BG"/>
        </w:rPr>
      </w:pPr>
    </w:p>
    <w:p w14:paraId="2040B22C" w14:textId="6CFFF5C2" w:rsidR="008D7147" w:rsidRDefault="008D7147" w:rsidP="008D7147">
      <w:pPr>
        <w:rPr>
          <w:b/>
          <w:bCs/>
          <w:i/>
          <w:iCs/>
          <w:lang w:val="bg-BG"/>
        </w:rPr>
      </w:pPr>
    </w:p>
    <w:p w14:paraId="32840106" w14:textId="0D280C3D" w:rsidR="008D7147" w:rsidRDefault="008D7147" w:rsidP="008D7147">
      <w:pPr>
        <w:rPr>
          <w:b/>
          <w:bCs/>
          <w:i/>
          <w:iCs/>
          <w:lang w:val="bg-BG"/>
        </w:rPr>
      </w:pPr>
    </w:p>
    <w:p w14:paraId="546A3775" w14:textId="09DE5F4B" w:rsidR="008D7147" w:rsidRDefault="008D7147" w:rsidP="008D7147">
      <w:pPr>
        <w:rPr>
          <w:b/>
          <w:bCs/>
          <w:i/>
          <w:iCs/>
          <w:lang w:val="bg-BG"/>
        </w:rPr>
      </w:pPr>
    </w:p>
    <w:p w14:paraId="32FA8747" w14:textId="50249020" w:rsidR="008D7147" w:rsidRDefault="008D7147" w:rsidP="008D7147">
      <w:pPr>
        <w:rPr>
          <w:b/>
          <w:bCs/>
          <w:i/>
          <w:iCs/>
          <w:lang w:val="bg-BG"/>
        </w:rPr>
      </w:pPr>
    </w:p>
    <w:p w14:paraId="25B9F398" w14:textId="69C2CB22" w:rsidR="008D7147" w:rsidRDefault="008D7147" w:rsidP="008D7147">
      <w:pPr>
        <w:rPr>
          <w:b/>
          <w:bCs/>
          <w:i/>
          <w:iCs/>
          <w:lang w:val="bg-BG"/>
        </w:rPr>
      </w:pPr>
    </w:p>
    <w:p w14:paraId="70F7CB0A" w14:textId="6D3529DA" w:rsidR="008D7147" w:rsidRDefault="008D7147" w:rsidP="008D7147">
      <w:pPr>
        <w:rPr>
          <w:b/>
          <w:bCs/>
          <w:i/>
          <w:iCs/>
          <w:lang w:val="bg-BG"/>
        </w:rPr>
      </w:pPr>
    </w:p>
    <w:p w14:paraId="2B938DB4" w14:textId="56AFEF75" w:rsidR="008D7147" w:rsidRDefault="008D7147" w:rsidP="008D7147">
      <w:pPr>
        <w:rPr>
          <w:b/>
          <w:bCs/>
          <w:i/>
          <w:iCs/>
          <w:lang w:val="bg-BG"/>
        </w:rPr>
      </w:pPr>
    </w:p>
    <w:p w14:paraId="17D0F284" w14:textId="77777777" w:rsidR="008D7147" w:rsidRDefault="008D7147" w:rsidP="008D7147">
      <w:pPr>
        <w:rPr>
          <w:b/>
          <w:bCs/>
          <w:i/>
          <w:iCs/>
          <w:lang w:val="bg-BG"/>
        </w:rPr>
      </w:pPr>
    </w:p>
    <w:p w14:paraId="1FD58B58" w14:textId="77777777" w:rsidR="008D7147" w:rsidRDefault="008D7147" w:rsidP="008D7147">
      <w:pPr>
        <w:pStyle w:val="1"/>
      </w:pPr>
      <w:r w:rsidRPr="00602E11">
        <w:lastRenderedPageBreak/>
        <w:t xml:space="preserve">Problem </w:t>
      </w:r>
      <w:r>
        <w:t>3</w:t>
      </w:r>
      <w:r w:rsidRPr="00602E11">
        <w:t>. Repository</w:t>
      </w:r>
    </w:p>
    <w:p w14:paraId="5E4F65AA" w14:textId="77777777" w:rsidR="008D7147" w:rsidRPr="008D7147" w:rsidRDefault="008D7147" w:rsidP="008D7147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8" w:anchor="1" w:history="1">
        <w:r w:rsidRPr="008D7147">
          <w:rPr>
            <w:rStyle w:val="a9"/>
            <w:b/>
            <w:bCs/>
          </w:rPr>
          <w:t>https://judge.softuni.org/Contests/Practice/Index/2819#1</w:t>
        </w:r>
      </w:hyperlink>
    </w:p>
    <w:p w14:paraId="26FC1B87" w14:textId="77777777" w:rsidR="008D7147" w:rsidRPr="00602E11" w:rsidRDefault="008D7147" w:rsidP="008D7147">
      <w:pPr>
        <w:rPr>
          <w:lang w:val="bg-BG"/>
        </w:rPr>
      </w:pPr>
      <w:r w:rsidRPr="00602E11">
        <w:t>Use the provided Repository</w:t>
      </w:r>
      <w:r w:rsidRPr="00602E11">
        <w:rPr>
          <w:b/>
        </w:rPr>
        <w:t xml:space="preserve"> class</w:t>
      </w:r>
      <w:r w:rsidRPr="00602E11">
        <w:t xml:space="preserve"> to solve this problem.</w:t>
      </w:r>
    </w:p>
    <w:p w14:paraId="30B8CBAE" w14:textId="77777777" w:rsidR="008D7147" w:rsidRPr="00602E11" w:rsidRDefault="008D7147" w:rsidP="008D7147">
      <w:pPr>
        <w:pStyle w:val="3"/>
        <w:rPr>
          <w:lang w:val="bg-BG"/>
        </w:rPr>
      </w:pPr>
      <w:r w:rsidRPr="00602E11">
        <w:t>Your Task</w:t>
      </w:r>
    </w:p>
    <w:p w14:paraId="3C6AB08C" w14:textId="77777777" w:rsidR="008D7147" w:rsidRPr="00602E11" w:rsidRDefault="008D7147" w:rsidP="008D7147">
      <w:pPr>
        <w:rPr>
          <w:lang w:val="bg-BG"/>
        </w:rPr>
      </w:pPr>
      <w:r w:rsidRPr="00602E11">
        <w:t xml:space="preserve">Using </w:t>
      </w:r>
      <w:r w:rsidRPr="00602E11">
        <w:rPr>
          <w:b/>
        </w:rPr>
        <w:t>Mocha</w:t>
      </w:r>
      <w:r w:rsidRPr="00602E11">
        <w:t xml:space="preserve"> and </w:t>
      </w:r>
      <w:r w:rsidRPr="00602E11">
        <w:rPr>
          <w:b/>
        </w:rPr>
        <w:t>Chai</w:t>
      </w:r>
      <w:r w:rsidRPr="00602E11">
        <w:t xml:space="preserve"> write </w:t>
      </w:r>
      <w:r w:rsidRPr="00602E11">
        <w:rPr>
          <w:b/>
          <w:noProof/>
        </w:rPr>
        <w:t xml:space="preserve">JS </w:t>
      </w:r>
      <w:r w:rsidRPr="00602E11">
        <w:rPr>
          <w:b/>
        </w:rPr>
        <w:t>Unit Tests</w:t>
      </w:r>
      <w:r w:rsidRPr="00602E11">
        <w:t xml:space="preserve"> to test the entire functionality of the </w:t>
      </w:r>
      <w:r w:rsidRPr="00602E11">
        <w:rPr>
          <w:rStyle w:val="CodeChar"/>
        </w:rPr>
        <w:t xml:space="preserve">Repository </w:t>
      </w:r>
      <w:r w:rsidRPr="00602E11">
        <w:rPr>
          <w:b/>
        </w:rPr>
        <w:t>class</w:t>
      </w:r>
      <w:r w:rsidRPr="00602E11">
        <w:t>. Make sure instances of it have all the required functionality and validation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8D7147" w:rsidRPr="00602E11" w14:paraId="6CF4D4DB" w14:textId="77777777" w:rsidTr="00013A87">
        <w:trPr>
          <w:trHeight w:val="1551"/>
        </w:trPr>
        <w:tc>
          <w:tcPr>
            <w:tcW w:w="10387" w:type="dxa"/>
          </w:tcPr>
          <w:p w14:paraId="6403B8A2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DCF0D84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  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B468C06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C767A74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844776D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5A66EC8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796CC79" w14:textId="77777777" w:rsidR="008D7147" w:rsidRPr="00602E11" w:rsidRDefault="008D7147" w:rsidP="008D7147">
      <w:pPr>
        <w:pStyle w:val="3"/>
        <w:rPr>
          <w:lang w:val="bg-BG"/>
        </w:rPr>
      </w:pPr>
      <w:r w:rsidRPr="00602E11">
        <w:t>Functionality</w:t>
      </w:r>
    </w:p>
    <w:p w14:paraId="3F2EFBA0" w14:textId="77777777" w:rsidR="008D7147" w:rsidRPr="00602E11" w:rsidRDefault="008D7147" w:rsidP="008D7147">
      <w:pPr>
        <w:rPr>
          <w:lang w:val="bg-BG"/>
        </w:rPr>
      </w:pPr>
      <w:r w:rsidRPr="00602E11">
        <w:rPr>
          <w:rStyle w:val="CodeChar"/>
        </w:rPr>
        <w:t>solution.js</w:t>
      </w:r>
      <w:r w:rsidRPr="00602E11">
        <w:rPr>
          <w:noProof/>
        </w:rPr>
        <w:t xml:space="preserve"> </w:t>
      </w:r>
      <w:r w:rsidRPr="00602E11">
        <w:t xml:space="preserve">defines a </w:t>
      </w:r>
      <w:r w:rsidRPr="00602E11">
        <w:rPr>
          <w:b/>
        </w:rPr>
        <w:t>class</w:t>
      </w:r>
      <w:r w:rsidRPr="00602E11">
        <w:t xml:space="preserve"> that contains information about a </w:t>
      </w:r>
      <w:r w:rsidRPr="00602E11">
        <w:rPr>
          <w:rStyle w:val="ab"/>
        </w:rPr>
        <w:t>Repository class</w:t>
      </w:r>
      <w:r w:rsidRPr="00602E11">
        <w:t xml:space="preserve">. An </w:t>
      </w:r>
      <w:r w:rsidRPr="00602E11">
        <w:rPr>
          <w:b/>
        </w:rPr>
        <w:t>instance</w:t>
      </w:r>
      <w:r w:rsidRPr="00602E11">
        <w:t xml:space="preserve"> of the class should support the following operations:</w:t>
      </w:r>
    </w:p>
    <w:p w14:paraId="7C285127" w14:textId="3861A875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b/>
        </w:rPr>
        <w:t xml:space="preserve">Instantiation </w:t>
      </w:r>
      <w:r w:rsidRPr="00602E11">
        <w:t xml:space="preserve">with </w:t>
      </w:r>
      <w:r w:rsidRPr="00602E11">
        <w:rPr>
          <w:b/>
        </w:rPr>
        <w:t>one</w:t>
      </w:r>
      <w:r w:rsidRPr="00602E11">
        <w:t xml:space="preserve"> </w:t>
      </w:r>
      <w:r w:rsidRPr="00602E11">
        <w:rPr>
          <w:b/>
        </w:rPr>
        <w:t>parameter</w:t>
      </w:r>
      <w:r w:rsidRPr="00602E11">
        <w:t xml:space="preserve"> - The </w:t>
      </w:r>
      <w:r w:rsidRPr="00602E11">
        <w:rPr>
          <w:b/>
        </w:rPr>
        <w:t xml:space="preserve">props </w:t>
      </w:r>
      <w:r w:rsidRPr="00602E11">
        <w:t xml:space="preserve">parameter, which is used to </w:t>
      </w:r>
      <w:r w:rsidRPr="00602E11">
        <w:rPr>
          <w:rStyle w:val="ab"/>
        </w:rPr>
        <w:t>validate</w:t>
      </w:r>
      <w:r w:rsidRPr="00602E11">
        <w:t xml:space="preserve"> entities added to the repository and is an object</w:t>
      </w:r>
      <w:r w:rsidRPr="00602E11">
        <w:rPr>
          <w:b/>
        </w:rPr>
        <w:t xml:space="preserve">, </w:t>
      </w:r>
      <w:r w:rsidRPr="00602E11">
        <w:t xml:space="preserve">and </w:t>
      </w:r>
      <w:r w:rsidRPr="00602E11">
        <w:rPr>
          <w:b/>
        </w:rPr>
        <w:t>additional properties</w:t>
      </w:r>
      <w:r w:rsidRPr="00602E11">
        <w:t xml:space="preserve"> called data </w:t>
      </w:r>
      <w:proofErr w:type="gramStart"/>
      <w:r w:rsidRPr="00602E11">
        <w:rPr>
          <w:noProof/>
        </w:rPr>
        <w:t xml:space="preserve">( </w:t>
      </w:r>
      <w:r w:rsidRPr="00602E11">
        <w:rPr>
          <w:rStyle w:val="ab"/>
        </w:rPr>
        <w:t>Map</w:t>
      </w:r>
      <w:proofErr w:type="gramEnd"/>
      <w:r w:rsidRPr="00602E11">
        <w:t xml:space="preserve"> that holds added entities).</w:t>
      </w:r>
    </w:p>
    <w:p w14:paraId="13E4880C" w14:textId="0F8BC43D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rFonts w:cstheme="minorHAnsi"/>
          <w:lang w:val="bg-BG"/>
        </w:rPr>
      </w:pPr>
      <w:r w:rsidRPr="00602E11">
        <w:rPr>
          <w:noProof/>
        </w:rPr>
        <w:t xml:space="preserve">Getter </w:t>
      </w:r>
      <w:r w:rsidRPr="00602E11">
        <w:rPr>
          <w:rStyle w:val="CodeChar"/>
        </w:rPr>
        <w:t>count</w:t>
      </w:r>
      <w:r w:rsidRPr="00602E11">
        <w:rPr>
          <w:noProof/>
        </w:rPr>
        <w:t xml:space="preserve"> – returns the number of stored entities</w:t>
      </w:r>
    </w:p>
    <w:p w14:paraId="6424D9CB" w14:textId="1BE69D97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add(entity)</w:t>
      </w:r>
      <w:r w:rsidRPr="00602E11">
        <w:rPr>
          <w:noProof/>
        </w:rPr>
        <w:t xml:space="preserve"> – adds an entity to the data; if successful </w:t>
      </w:r>
      <w:r w:rsidRPr="00602E11">
        <w:rPr>
          <w:rFonts w:cstheme="minorHAnsi"/>
        </w:rPr>
        <w:t xml:space="preserve">Store entities in a Map where the key is the </w:t>
      </w:r>
      <w:r w:rsidRPr="00602E11">
        <w:rPr>
          <w:rFonts w:cstheme="minorHAnsi"/>
          <w:noProof/>
        </w:rPr>
        <w:t xml:space="preserve">ID </w:t>
      </w:r>
      <w:r w:rsidRPr="00602E11">
        <w:rPr>
          <w:rFonts w:cstheme="minorHAnsi"/>
        </w:rPr>
        <w:t>and the value is the entity and</w:t>
      </w:r>
      <w:r w:rsidRPr="00602E11">
        <w:rPr>
          <w:noProof/>
        </w:rPr>
        <w:t xml:space="preserve"> returns the resulting ID. </w:t>
      </w:r>
      <w:r w:rsidRPr="00602E11">
        <w:rPr>
          <w:rFonts w:cstheme="minorHAnsi"/>
        </w:rPr>
        <w:t xml:space="preserve">Before an entity is </w:t>
      </w:r>
      <w:r w:rsidRPr="00602E11">
        <w:rPr>
          <w:rFonts w:cstheme="minorHAnsi"/>
          <w:b/>
        </w:rPr>
        <w:t>added</w:t>
      </w:r>
      <w:r w:rsidRPr="00602E11">
        <w:rPr>
          <w:rFonts w:cstheme="minorHAnsi"/>
        </w:rPr>
        <w:t xml:space="preserve"> to the repository, it should be </w:t>
      </w:r>
      <w:r w:rsidRPr="00602E11">
        <w:rPr>
          <w:rFonts w:cstheme="minorHAnsi"/>
          <w:b/>
        </w:rPr>
        <w:t>validated</w:t>
      </w:r>
      <w:r w:rsidRPr="00602E11">
        <w:rPr>
          <w:rFonts w:cstheme="minorHAnsi"/>
        </w:rPr>
        <w:t xml:space="preserve"> against the props object – it needs to have all of the properties that the props object has and their values must be of the specified type. If </w:t>
      </w:r>
      <w:r w:rsidRPr="00602E11">
        <w:rPr>
          <w:rFonts w:cstheme="minorHAnsi"/>
          <w:b/>
        </w:rPr>
        <w:t>any</w:t>
      </w:r>
      <w:r w:rsidRPr="00602E11">
        <w:rPr>
          <w:rFonts w:cstheme="minorHAnsi"/>
        </w:rPr>
        <w:t xml:space="preserve"> property is </w:t>
      </w:r>
      <w:r w:rsidRPr="00602E11">
        <w:rPr>
          <w:rFonts w:cstheme="minorHAnsi"/>
          <w:b/>
        </w:rPr>
        <w:t>missing</w:t>
      </w:r>
      <w:r w:rsidRPr="00602E11">
        <w:rPr>
          <w:rFonts w:cstheme="minorHAnsi"/>
        </w:rPr>
        <w:t xml:space="preserve">, you should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: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Name</w:t>
      </w:r>
      <w:proofErr w:type="spellEnd"/>
      <w:r w:rsidRPr="00602E11">
        <w:rPr>
          <w:rFonts w:cstheme="minorHAnsi"/>
          <w:b/>
        </w:rPr>
        <w:t>} is missing from the entity!</w:t>
      </w:r>
      <w:r w:rsidRPr="00602E11">
        <w:rPr>
          <w:rStyle w:val="CodeChar"/>
        </w:rPr>
        <w:t xml:space="preserve">". </w:t>
      </w:r>
      <w:r w:rsidRPr="00602E11">
        <w:rPr>
          <w:rFonts w:cstheme="minorHAnsi"/>
        </w:rPr>
        <w:t xml:space="preserve">If the property is present but is of </w:t>
      </w:r>
      <w:r w:rsidRPr="00602E11">
        <w:rPr>
          <w:rFonts w:cstheme="minorHAnsi"/>
          <w:b/>
        </w:rPr>
        <w:t>incorrect</w:t>
      </w:r>
      <w:r w:rsidRPr="00602E11">
        <w:rPr>
          <w:rFonts w:cstheme="minorHAnsi"/>
        </w:rPr>
        <w:t xml:space="preserve"> type,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 </w:t>
      </w:r>
      <w:r w:rsidRPr="00602E11">
        <w:rPr>
          <w:rFonts w:cstheme="minorHAnsi"/>
          <w:b/>
          <w:noProof/>
        </w:rPr>
        <w:t>TypeError</w:t>
      </w:r>
      <w:r w:rsidRPr="00602E11">
        <w:rPr>
          <w:rFonts w:cstheme="minorHAnsi"/>
          <w:noProof/>
        </w:rPr>
        <w:t xml:space="preserve"> </w:t>
      </w:r>
      <w:r w:rsidRPr="00602E11">
        <w:rPr>
          <w:rFonts w:cstheme="minorHAnsi"/>
        </w:rPr>
        <w:t xml:space="preserve">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ertyName</w:t>
      </w:r>
      <w:proofErr w:type="spellEnd"/>
      <w:r w:rsidRPr="00602E11">
        <w:rPr>
          <w:rFonts w:cstheme="minorHAnsi"/>
          <w:b/>
        </w:rPr>
        <w:t>} is of incorrect type!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.</w:t>
      </w:r>
    </w:p>
    <w:p w14:paraId="24C660F0" w14:textId="34F76EFB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getId(id)</w:t>
      </w:r>
      <w:r w:rsidRPr="00602E11">
        <w:rPr>
          <w:noProof/>
        </w:rPr>
        <w:t xml:space="preserve"> – returns the entity with given ID</w:t>
      </w:r>
    </w:p>
    <w:p w14:paraId="2DC7BE5B" w14:textId="79387D79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update(id, newEntity)</w:t>
      </w:r>
      <w:r w:rsidRPr="00602E11">
        <w:rPr>
          <w:noProof/>
        </w:rPr>
        <w:t xml:space="preserve"> – replaces the entity with the given id with the new entity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 xml:space="preserve">. Validate the </w:t>
      </w:r>
      <w:r w:rsidRPr="00602E11">
        <w:rPr>
          <w:rFonts w:cstheme="minorHAnsi"/>
          <w:b/>
        </w:rPr>
        <w:t>new</w:t>
      </w:r>
      <w:r w:rsidRPr="00602E11">
        <w:rPr>
          <w:rFonts w:cstheme="minorHAnsi"/>
        </w:rPr>
        <w:t xml:space="preserve"> entity with the </w:t>
      </w:r>
      <w:r w:rsidRPr="00602E11">
        <w:rPr>
          <w:rFonts w:cstheme="minorHAnsi"/>
          <w:b/>
        </w:rPr>
        <w:t>same</w:t>
      </w:r>
      <w:r w:rsidRPr="00602E11">
        <w:rPr>
          <w:rFonts w:cstheme="minorHAnsi"/>
        </w:rPr>
        <w:t xml:space="preserve"> validations and </w:t>
      </w:r>
      <w:r w:rsidRPr="00602E11">
        <w:rPr>
          <w:rFonts w:cstheme="minorHAnsi"/>
          <w:b/>
        </w:rPr>
        <w:t>replace</w:t>
      </w:r>
      <w:r w:rsidRPr="00602E11">
        <w:rPr>
          <w:rFonts w:cstheme="minorHAnsi"/>
        </w:rPr>
        <w:t xml:space="preserve"> the old one with the new one.</w:t>
      </w:r>
    </w:p>
    <w:p w14:paraId="33FAA138" w14:textId="7180E323" w:rsidR="004F7DD5" w:rsidRPr="000576A6" w:rsidRDefault="008D7147" w:rsidP="004F7DD5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del(id)</w:t>
      </w:r>
      <w:r w:rsidRPr="00602E11">
        <w:rPr>
          <w:noProof/>
        </w:rPr>
        <w:t xml:space="preserve"> – deletes an entity by </w:t>
      </w:r>
      <w:r w:rsidR="004F7DD5">
        <w:rPr>
          <w:noProof/>
        </w:rPr>
        <w:t xml:space="preserve">the </w:t>
      </w:r>
      <w:r w:rsidRPr="00602E11">
        <w:rPr>
          <w:noProof/>
        </w:rPr>
        <w:t xml:space="preserve">given id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>.</w:t>
      </w:r>
    </w:p>
    <w:p w14:paraId="0CA9CABB" w14:textId="77777777" w:rsidR="008D7147" w:rsidRPr="00602E11" w:rsidRDefault="008D7147" w:rsidP="008D7147">
      <w:pPr>
        <w:pStyle w:val="3"/>
        <w:rPr>
          <w:lang w:val="bg-BG"/>
        </w:rPr>
      </w:pPr>
      <w:r w:rsidRPr="00602E11">
        <w:t>Examples</w:t>
      </w:r>
    </w:p>
    <w:tbl>
      <w:tblPr>
        <w:tblStyle w:val="af"/>
        <w:tblW w:w="9356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356"/>
      </w:tblGrid>
      <w:tr w:rsidR="008D7147" w:rsidRPr="00602E11" w14:paraId="07114E56" w14:textId="77777777" w:rsidTr="00013A87">
        <w:tc>
          <w:tcPr>
            <w:tcW w:w="9356" w:type="dxa"/>
            <w:shd w:val="clear" w:color="auto" w:fill="D9D9D9" w:themeFill="background1" w:themeFillShade="D9"/>
          </w:tcPr>
          <w:p w14:paraId="68D323CD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8D7147" w:rsidRPr="00602E11" w14:paraId="15764797" w14:textId="77777777" w:rsidTr="00013A87">
        <w:trPr>
          <w:trHeight w:val="1785"/>
        </w:trPr>
        <w:tc>
          <w:tcPr>
            <w:tcW w:w="9356" w:type="dxa"/>
          </w:tcPr>
          <w:p w14:paraId="3DF6EB1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44A4E35C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string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4B327C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number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6808B6B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object"</w:t>
            </w:r>
          </w:p>
          <w:p w14:paraId="315716CD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75127B6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611522D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02E5844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lastRenderedPageBreak/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Pesho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3A100476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138801F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63BFCB6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4FEA04A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FC07DC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76A5838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46B4664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11C58D1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62C25B2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'Gosho'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5530096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2EE4FE79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220323D4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6D82348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up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37255DC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2F8B938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del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18A8768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unt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 </w:t>
            </w:r>
          </w:p>
          <w:p w14:paraId="11D78E2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Fira Code iScript" w:eastAsia="Times New Roman" w:hAnsi="Fira Code iScript" w:cs="Times New Roman"/>
                <w:color w:val="000000"/>
                <w:sz w:val="21"/>
                <w:szCs w:val="21"/>
              </w:rPr>
            </w:pPr>
          </w:p>
        </w:tc>
      </w:tr>
      <w:tr w:rsidR="008D7147" w:rsidRPr="00602E11" w14:paraId="5CC6797F" w14:textId="77777777" w:rsidTr="00013A87">
        <w:trPr>
          <w:trHeight w:val="272"/>
        </w:trPr>
        <w:tc>
          <w:tcPr>
            <w:tcW w:w="9356" w:type="dxa"/>
            <w:shd w:val="clear" w:color="auto" w:fill="D9D9D9" w:themeFill="background1" w:themeFillShade="D9"/>
          </w:tcPr>
          <w:p w14:paraId="75A52D44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8D7147" w:rsidRPr="00602E11" w14:paraId="460A9E13" w14:textId="77777777" w:rsidTr="00013A87">
        <w:trPr>
          <w:trHeight w:val="1785"/>
        </w:trPr>
        <w:tc>
          <w:tcPr>
            <w:tcW w:w="9356" w:type="dxa"/>
          </w:tcPr>
          <w:p w14:paraId="452FD747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576285F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79BA90B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Gosho', age: 22, birthday: 1998-01-06T22:00:00.000Z } </w:t>
            </w:r>
          </w:p>
          <w:p w14:paraId="054EFF4C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>1</w:t>
            </w:r>
          </w:p>
          <w:p w14:paraId="42A4C447" w14:textId="77777777" w:rsidR="008D7147" w:rsidRPr="00602E11" w:rsidRDefault="008D7147" w:rsidP="00013A87">
            <w:pPr>
              <w:shd w:val="clear" w:color="auto" w:fill="FFFFFF"/>
              <w:wordWrap w:val="0"/>
              <w:spacing w:before="0" w:after="0" w:line="270" w:lineRule="atLeast"/>
              <w:rPr>
                <w:rFonts w:ascii="Consolas" w:eastAsia="Times New Roman" w:hAnsi="Consolas" w:cs="Segoe UI"/>
                <w:noProof/>
                <w:color w:val="616161"/>
                <w:sz w:val="21"/>
                <w:szCs w:val="21"/>
                <w:lang w:eastAsia="bg-BG"/>
              </w:rPr>
            </w:pPr>
          </w:p>
        </w:tc>
      </w:tr>
    </w:tbl>
    <w:p w14:paraId="205F2748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560F1" w14:textId="77777777" w:rsidR="0077152E" w:rsidRDefault="0077152E" w:rsidP="008068A2">
      <w:pPr>
        <w:spacing w:after="0" w:line="240" w:lineRule="auto"/>
      </w:pPr>
      <w:r>
        <w:separator/>
      </w:r>
    </w:p>
  </w:endnote>
  <w:endnote w:type="continuationSeparator" w:id="0">
    <w:p w14:paraId="5064A18E" w14:textId="77777777" w:rsidR="0077152E" w:rsidRDefault="007715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Fira Code iScript">
    <w:altName w:val="Times New Roman"/>
    <w:charset w:val="00"/>
    <w:family w:val="modern"/>
    <w:pitch w:val="variable"/>
    <w:sig w:usb0="00000001" w:usb1="10000000" w:usb2="00000000" w:usb3="00000000" w:csb0="8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C4892" w14:textId="77777777" w:rsidR="0077152E" w:rsidRDefault="0077152E" w:rsidP="008068A2">
      <w:pPr>
        <w:spacing w:after="0" w:line="240" w:lineRule="auto"/>
      </w:pPr>
      <w:r>
        <w:separator/>
      </w:r>
    </w:p>
  </w:footnote>
  <w:footnote w:type="continuationSeparator" w:id="0">
    <w:p w14:paraId="5780187D" w14:textId="77777777" w:rsidR="0077152E" w:rsidRDefault="007715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234A2E"/>
    <w:multiLevelType w:val="hybridMultilevel"/>
    <w:tmpl w:val="02EEAAC2"/>
    <w:numStyleLink w:val="ImportedStyle2"/>
  </w:abstractNum>
  <w:abstractNum w:abstractNumId="2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2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2"/>
  </w:num>
  <w:num w:numId="3">
    <w:abstractNumId w:val="7"/>
  </w:num>
  <w:num w:numId="4">
    <w:abstractNumId w:val="19"/>
  </w:num>
  <w:num w:numId="5">
    <w:abstractNumId w:val="5"/>
  </w:num>
  <w:num w:numId="6">
    <w:abstractNumId w:val="0"/>
  </w:num>
  <w:num w:numId="7">
    <w:abstractNumId w:val="21"/>
  </w:num>
  <w:num w:numId="8">
    <w:abstractNumId w:val="9"/>
  </w:num>
  <w:num w:numId="9">
    <w:abstractNumId w:val="4"/>
  </w:num>
  <w:num w:numId="10">
    <w:abstractNumId w:val="13"/>
  </w:num>
  <w:num w:numId="11">
    <w:abstractNumId w:val="23"/>
  </w:num>
  <w:num w:numId="12">
    <w:abstractNumId w:val="1"/>
  </w:num>
  <w:num w:numId="13">
    <w:abstractNumId w:val="17"/>
  </w:num>
  <w:num w:numId="14">
    <w:abstractNumId w:val="3"/>
  </w:num>
  <w:num w:numId="15">
    <w:abstractNumId w:val="12"/>
  </w:num>
  <w:num w:numId="16">
    <w:abstractNumId w:val="14"/>
  </w:num>
  <w:num w:numId="17">
    <w:abstractNumId w:val="2"/>
  </w:num>
  <w:num w:numId="18">
    <w:abstractNumId w:val="20"/>
  </w:num>
  <w:num w:numId="19">
    <w:abstractNumId w:val="15"/>
  </w:num>
  <w:num w:numId="20">
    <w:abstractNumId w:val="25"/>
  </w:num>
  <w:num w:numId="21">
    <w:abstractNumId w:val="24"/>
  </w:num>
  <w:num w:numId="22">
    <w:abstractNumId w:val="26"/>
  </w:num>
  <w:num w:numId="23">
    <w:abstractNumId w:val="8"/>
  </w:num>
  <w:num w:numId="24">
    <w:abstractNumId w:val="10"/>
  </w:num>
  <w:num w:numId="25">
    <w:abstractNumId w:val="18"/>
  </w:num>
  <w:num w:numId="26">
    <w:abstractNumId w:val="16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gUABHO2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af1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089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2819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Practice/Index/323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1</Pages>
  <Words>1954</Words>
  <Characters>11140</Characters>
  <Application>Microsoft Office Word</Application>
  <DocSecurity>0</DocSecurity>
  <Lines>92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9</cp:revision>
  <cp:lastPrinted>2015-10-26T22:35:00Z</cp:lastPrinted>
  <dcterms:created xsi:type="dcterms:W3CDTF">2021-09-07T12:37:00Z</dcterms:created>
  <dcterms:modified xsi:type="dcterms:W3CDTF">2022-01-06T09:58:00Z</dcterms:modified>
  <cp:category>computer programming;programming;software development;software engineering</cp:category>
</cp:coreProperties>
</file>